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base64"/>
  <Override PartName="/word/media/rId25.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4 minutes</w:t>
      </w:r>
    </w:p>
    <w:p>
      <w:pPr>
        <w:pStyle w:val="FirstParagraph"/>
      </w:pPr>
      <w:r>
        <w:t xml:space="preserve">Tailwind Traders allows delivery drivers to use their own mobile devices to access scheduling and logistics applications. Some delivery drivers are permanent employees of Tailwind Traders. Others work on short-term contract. How can the IT department ensure that an access attempt is really from a valid Tailwind Traders worker?</w:t>
      </w:r>
    </w:p>
    <w:p>
      <w:pPr>
        <w:pStyle w:val="BodyText"/>
      </w:pPr>
      <w:r>
        <w:t xml:space="preserve">In this part, you’ll learn about two processes that enable secure authentication: Azure AD Multi-Factor Authentication and Conditional Access. Let’s start with a brief look at what multifactor authentication is in general.</w:t>
      </w:r>
    </w:p>
    <w:bookmarkStart w:id="24" w:name="whats-multifactor-authentication"/>
    <w:p>
      <w:pPr>
        <w:pStyle w:val="Heading2"/>
      </w:pPr>
      <w:r>
        <w:t xml:space="preserve">What’s multifactor authentication?</w:t>
      </w:r>
    </w:p>
    <w:p>
      <w:pPr>
        <w:pStyle w:val="FirstParagraph"/>
      </w:pPr>
      <w:r>
        <w:rPr>
          <w:iCs/>
          <w:i/>
        </w:rPr>
        <w:t xml:space="preserve">Multifactor authentication</w:t>
      </w:r>
      <w:r>
        <w:t xml:space="preserve"> </w:t>
      </w:r>
      <w:r>
        <w:t xml:space="preserve">is a process where a user is prompted during the sign-in process for an additional form of identification. Examples include a code on their mobile phone or a fingerprint scan.</w:t>
      </w:r>
    </w:p>
    <w:p>
      <w:pPr>
        <w:pStyle w:val="BodyText"/>
      </w:pPr>
      <w:r>
        <w:t xml:space="preserve">Think about how you sign in to websites, email, or online gaming services. In addition to your username and password, have you ever needed to enter a code that was sent to your phone? If so, you’ve used multifactor authentication to sign in.</w:t>
      </w:r>
    </w:p>
    <w:p>
      <w:pPr>
        <w:pStyle w:val="BodyText"/>
      </w:pPr>
      <w:r>
        <w:t xml:space="preserve">Multifactor authentication provides additional security for your identities by requiring two or more elements to fully authenticate.</w:t>
      </w:r>
    </w:p>
    <w:p>
      <w:pPr>
        <w:pStyle w:val="BodyText"/>
      </w:pPr>
      <w:r>
        <w:t xml:space="preserve">These elements fall into three categories:</w:t>
      </w:r>
    </w:p>
    <w:p>
      <w:pPr>
        <w:numPr>
          <w:ilvl w:val="0"/>
          <w:numId w:val="1002"/>
        </w:numPr>
      </w:pPr>
      <w:r>
        <w:rPr>
          <w:bCs/>
          <w:b/>
        </w:rPr>
        <w:t xml:space="preserve">Something the user knows</w:t>
      </w:r>
    </w:p>
    <w:p>
      <w:pPr>
        <w:numPr>
          <w:ilvl w:val="0"/>
          <w:numId w:val="1000"/>
        </w:numPr>
      </w:pPr>
      <w:r>
        <w:t xml:space="preserve">This might be an email address and password.</w:t>
      </w:r>
    </w:p>
    <w:p>
      <w:pPr>
        <w:numPr>
          <w:ilvl w:val="0"/>
          <w:numId w:val="1002"/>
        </w:numPr>
      </w:pPr>
      <w:r>
        <w:rPr>
          <w:bCs/>
          <w:b/>
        </w:rPr>
        <w:t xml:space="preserve">Something the user has</w:t>
      </w:r>
    </w:p>
    <w:p>
      <w:pPr>
        <w:numPr>
          <w:ilvl w:val="0"/>
          <w:numId w:val="1000"/>
        </w:numPr>
      </w:pPr>
      <w:r>
        <w:t xml:space="preserve">This might be a code that’s sent to the user’s mobile phone.</w:t>
      </w:r>
    </w:p>
    <w:p>
      <w:pPr>
        <w:numPr>
          <w:ilvl w:val="0"/>
          <w:numId w:val="1002"/>
        </w:numPr>
      </w:pPr>
      <w:r>
        <w:rPr>
          <w:bCs/>
          <w:b/>
        </w:rPr>
        <w:t xml:space="preserve">Something the user is</w:t>
      </w:r>
    </w:p>
    <w:p>
      <w:pPr>
        <w:numPr>
          <w:ilvl w:val="0"/>
          <w:numId w:val="1000"/>
        </w:numPr>
      </w:pPr>
      <w:r>
        <w:t xml:space="preserve">This is typically some sort of biometric property, such as a fingerprint or face scan that’s used on many mobile devices.</w:t>
      </w:r>
    </w:p>
    <w:p>
      <w:pPr>
        <w:pStyle w:val="CaptionedFigure"/>
      </w:pPr>
      <w:r>
        <w:drawing>
          <wp:inline>
            <wp:extent cx="5334000" cy="1333500"/>
            <wp:effectExtent b="0" l="0" r="0" t="0"/>
            <wp:docPr descr="Various ways to authenticate over multifactor authentication, including a username and password, keys, smart cards, and certificates." title="" id="21" name="Picture"/>
            <a:graphic>
              <a:graphicData uri="http://schemas.openxmlformats.org/drawingml/2006/picture">
                <pic:pic>
                  <pic:nvPicPr>
                    <pic:cNvPr descr="data:image/png;base64,iVBORw0KGgoAAAANSUhEUgAAAlgAAACWCAIAAACNeWFmAAAACXBIWXMAAA7EAAAOxAGVKw4bAAAgAElEQVR42gCrhVR6AP///////////////////////////////////////////////////////////////////////////////////////////////////////////////////////////////////////////////////////////////////////////////////////////////////////////////////////////////////////////////////////////////////////////////////////////////////////////////////////////////////////////////////////////////////////////////////////////////////////////////////////////////////////////////////////////////////////////////////////////////////////////////////////////////////////////////////////////////////////////////////////////////////////////////////////////////////////////////////////////////////////////////////////////////////////////////////////////////////////////////////////////////////////////////////////////////////////////////////////////////////////////////////////////////////////////////////////////////////////////////////////////////////////////////////////////////////////////////////////////////////////////////////////////////////////////////////////////////////////////////////////////////////////////////////////////////////////////////////////////////////////////////////////////////////////////////////////////////////////////////////////////////////////////////////////////////////////////////////////////////////////////////////////////////////////////////////////////////////////////////////////////////////////////////////////////////////////////////////////////////////////////////////////////////////////////////////////////////////////////////////////////////////////////////////////////////////////////////////////////////////////////////////////////////////////////////////////////////////////////////////////////////////////////////////////////////////////////////////////////////////////////////////////////////////////////////////////////////////////////////////////////////////////////////////////////////////////////////////////////////////////////////////////////////////////////////////////////////////////////////////////////////////////////////////////////////////////////////////////////////////////////////////////////////////////////////////////////////////////////////////////////////////////////////////////////////////////////////////////////////////////////////////////////////////////////////////////////////////////////////////////////////////////////////////////////////////////////////////////////////wD///////////////////////////////////////////////////////////////////////////////////////////////////////////////////////////////////////////////////////////////////////////////////////////////////////////////////////////////////////////////////////////////////////////////////////////////////////////////////////////////////////////////////////////////////////////////////////////////////////////////////////////////////////////////////////////////////////////////////////////////////////////////////////////////////////////////////////////////////////////////////////////////////////////////////////////////////////////////////////////////////////////////////////////////////////////////////////////////////////////////////////////////////////////////////////////////////////////////////////////////////////////////////////////////////////////////////////////////////////////////////////////////////////////////////////////////////////////////////////////////////////////////////////////////////////////////////////////////////////////////////////////////////////////////////////////////////////////////////////////////////////////////////////////////////////////////////////////////////////////////////////////////////////////////////////////////////////////////////////////////////////////////////////////////////////////////////////////////////////////////////////////////////////////////////////////////////////////////////////////////////////////////////////////////////////////////////////////////////////////////////////////////////////////////////////////////////////////////////////////////////////////////////////////////////////////////////////////////////////////////////////////////////////////////////////////////////////////////////////////////////////////////////////////////////////////////////////////////////////////////////////////////////////////////////////////////////////////////////////////////////////////////////////////////////////////////////////////////////////////////////////////////////////////////////////////////////////////////////////////////////////////////////////////////////////////////////////////////////////////////////////////////////////////////////////////////////////////////////////////////////////////////////////////////////////////////////////////////////////////////////////////////////////////////////////////////////////////////////////////////8A////////////////////////////////////////////////////////////////////////////////////////////////////////////////////////////////////////////////////////////////////////////////////////////////////////////////////////////////////////////////////////////////////////////////////////////////////////////////////////////////////////////////////////////////////////////////////////////////////////////////////////////////////////////////////////////////////////////////////////////////////////////////////////////////////////////////////////////////////////////////////////////////////////////////////////////////////////////////////////////////////////////////////////////////////////////////////////////////////////////////////////////////////////////////////////////////////////////////////////////////////////////////////////////////////////////////////////////////////////////////////////////////////////////////////////////////////////////////////////////////////////////////////////////////////////////////////////////////////////////////////////////////////////////////////////////////////////////////////////////////////////////////////////////////////////////////////////////////////////////////////////////////////////////////////////////////////////////////////////////////////////////////////////////////////////////////////////////////////////////////////////////////////////////////////////////////////////////////////////////////////////////////////////////////////////////////////////////////////////////////////////////////////////////////////////////////////////////////////////////////////////////////////////////////////////////////////////////////////////////////////////////////////////////////////////////////////////////////////////////////////////////////////////////////////////////////////////////////////////////////////////////////////////////////////////////////////////////////////////////////////////////////////////////////////////////////////////////////////////////////////////////////////////////////////////////////////////////////////////////////////////////////////////////////////////////////////////////////////////////////////////////////////////////////////////////////////////////////////////////////////////////////////////////////////////////////////////////////////////////////////////////////////////////////////////////////////////////////////////////////AP///////////////////////////////////////////////////////////////////////////////////////////////////////////////////////////////////////////////////////////////////////////////////////////////////////////////////////////////////////////////////////////////////////////////////////////////////////////////////////////////////////////////////////////////////////////////////////////////////////////////////////////////////////////////////////////////////////////////////////////////////////////////////////////////////////////////////////////////////////////////////////////////////////////////////////////////////////////////////////////////////////////////////////////////////////////////////////////////////////////////////////////////////////////////////////////////////////////////////////////////////////////////////////////////////////////////////////////////////////////////////////////////////////////////////////////////////////////////////////////////////////////////////////////////////////////////////////////////////////////////////////////////////////////////////////////////////////////////////////////////////////////////////////////////////////////////////////////////////////////////////////////////////////////////////////////////////////////////////////////////////////////////////////////////////////////////////////////////////////////////////////////////////////////////////////////////////////////////////////////////////////////////////////////////////////////////////////////////////////////////////////////////////////////////////////////////////////////////////////////////////////////////////////////////////////////////////////////////////////////////////////////////////////////////////////////////////////////////////////////////////////////////////////////////////////////////////////////////////////////////////////////////////////////////////////////////////////////////////////////////////////////////////////////////////////////////////////////////////////////////////////////////////////////////////////////////////////////////////////////////////////////////////////////////////////////////////////////////////////////////////////////////////////////////////////////////////////////////////////////////////////////////////////////////////////////////////////////////////////////////////////////////////////////////////////////////////////////////////////////////wD//////////////////////////////////////////////////////////////////////////////////////////////////////////////////////////////////////////////////////////////////////////////////////////////////////////////////////////////////////////////////////////////////////////////////////////////////////////////////////////////////////////////////////////////////////////////////////////////////////////////////////////////////////////////////////////////////////////////////////////////////////////////////////////////////////////////////////////////////////////////////////////////////////////////////////////////////////////////////////////////////////////////////////////////////////////////////////////////////////////////////////////////////////////////////////////////////////////////////////////////////////////////////////////////////////////////////////////////////////////////////////////////////////////////////////////////////////////////////////////////////////////////////////////////////////////////////////////////////////////////////////////////////////////////////////////////////////////////////////////////////////////////////////////////////////////////////////////////////////////////////////////////////////////////////////////////////////////////////////////////////////////////////////////4j7ts8AACAASURBVP////////////////////////////////////////////////////////////////////////////////////////////////////////////////////////////////////////////////////////////////////////////////////////////////////////////////////////////////////////////////////////////////////////////////////////////////////////////////////////////////////////////////////////////////////////////////////////////////////////////////////////////////////////////////////////////////////////////////////////////////////////////////////////////////////////////////////////////////////////////////////////////////////////////////////////////////////////////////////////////////////////////////////////////////////////////////////////////////////////////////////////////////////////////////////////////////////////////////////////////////////////////////////////////////////////////////////////////////////////////////////////////////////////////////////////////////////////////////////////////////////////////////////////////////////////////////////////////////////////////////////////////////////////////////////////////////////8A////////////////////////////////////////////////////////////////////////////////////////////////////////////////////////////////////////////////////////////////////////////////////////////////////////////////////////////////////////////////////////////////////////////////////////////////////////////////////////////////////////////////////////////////////////////////////////////////////////////////////////////////////////////////////////////////////////////////////////////////////////////////////////////////////////////////////////////////////////////////////////////////////////////////////////////////////////////////////////////////////////////////////////////////////////////////////////////////////////////////////////////////////////////////////////////////////////////////////////////////////////////////////////////////////////////////////////////////////////////////////////////////////////////////////////////////////////////////////////////////////////////////////////////////////////////////////////////////////////////////////////////////////////////////////////////////////////////////////////////////////////////////////////////////////////////////////////////////////////////////////////////////////////////////////////////////////////////////////////////////////////////////////////////////////////////////////////////////////////////////////////////////////////////////////////////////////////////////////////////////////////////////////////////////////////////////////////////////////////////////////////////////////////////////////////////////////////////////////////////////////////////////////////////////////////////////////////////////////////////////////////////////////////////////////////////////////////////////////////////////////////////////////////////////////////////////////////////////////////////////////////////////////////////////////////////////////////////////////////////////////////////////////////////////////////////////////////////////////////////////////////////////////////////////////////////////////////////////////////////////////////////////////////////////////////////////////////////////////////////////////////////////////////////////////////////////////////////////////////////////////////////////////////////////////////////////////////////////////////////////////////////////////////////////////////////////////////////////////////////////AP///////////////////////////////////////////////////////////////////////////////////////////////////////////////////////////////////////////////////////////////////////////////////////////////////////////////////////////////////////////////////////////////////////////////////////////////////////////////////////////////////////////////////////////////////////////////////////////////////////////////////////////////////////////////////////////////////////////////////////////////////////////////////////////////////////////////////////////////////////////////////////////////////////////////////////////////////////////////////////////////////////////////////////////////////////////////////////////////////////////////////////////////////////////////////////////////////////////////////////////////////////////////////////////////////////////////////////////////////////////////////////////////////////////////////////////////////////////////////////////////////////////////////////////////////////////////////////////////////////////////////////////////////////////////////////////////////////////////////////////////////////////////////////////////////////////////////////////////////////////////////////////////////////////////////////////////////////////////////////////////////////////////////////////////////////////////////////////////////////////////////////////////////////////////////////////////////////////////////////////////////////////////////////////////////////////////////////////////////////////////////////////////////////////////////////////////////////////////////////////////////////////////////////////////////////////////////////////////////////////////////////////////////////////////////////////////////////////////////////////////////////////////////////////////////////////////////////////////////////////////////////////////////////////////////////////////////////////////////////////////////////////////////////////////////////////////////////////////////////////////////////////////////////////////////////////////////////////////////////////////////////////////////////////////////////////////////////////////////////////////////////////////////////////////////////////////////////////////////////////////////////////////////////////////////////////////////////////////////////////////////////////////////////////////////////////////////////////////////////////////wD///////////////////////////////////////////////////////////////////////////////////////////////////////////////////////////////////////////////////////////////////////////////////////////////////////////////////////////////////////////////////////////////////////////////////////////////////////////////////////////////////////////////////////////////////////////////////////////////////////////////////////////////////////////////////////////////////////////////////////////////////////////////////////////////////////////////////////////////////////////////////////////////////////////////////////////////////////////////////////////////////////////////////////////////////////////////////////////////////////////////////////////////////////////////////////////////////////////////////////////////////////////////////////////////////////////////////////////////////////////////////////////////////////////////////////////////////////////////////////////////////////////////////////////////////////////////////////////////////////////////////////////////////////////////////////////////////////////////////////////////////////////////////////////////////////////////////////////////////////////////////////////////////////////////////////////////////////////////////////////////////////////////////////////////////////////////////////////////////////////////////////////////////////////////////////////////////////////////////////////////////////////////////////////////////////////////////////////////////////////////////////////////////////////////////////////////////////////////////////////////////////////////////////////////////////////////////////////////////////////////////////////////////////////////////////////////////////////////////////////////////////////////////////////////////////////////////////////////////////////////////////////////////////////////////////////////////////////////////////////////////////////////////////////////////////////////////////////////////////////////////////////////////////////////////////////////////////////////////////////////////////////////////////////////////////////////////////////////////////////////////////////////////////////////////////////////////////////////////////////////////////////////////////////////////////////////////////////////////////////////////////////////////////////////////////////////////////////////////////////////8A////////////////////////////////////////////////////////////////////////////////////////////////////////////////////////////////////////////////////////////////////////////////////////////////////////////////////////////////////////////////////////////////////////////////////////////////////////////////////////////////////////////////////////////////////////////////////////////////////////////////////////////////////////////////////////////////////////////////////////////////////////////////////////////////////////////////////////////////////////////////////////////////////////////////////////////////////////////////////////////////////////////////////////////////////////////////////////////////////////////////////////////////////////////////////////////////////////////////////////////////////////////////////////////////////////////////////////////////////////////////////////////////////////////////////////////////////////////////////////////////////////////////////////////////////////////////////////////////////////////////////////////////////////////////////////////////////////////////////////////////////////////////////////////////////////////////////////////////////////////////////////////////////////////////////////////////////////////////////////////////////////////////////////////////////////////////////////////////////////////////////////////////////////////////////////////////////////////////////////////////////////////////////////////////////////////////////////////////////////////////////////////////////////////////////////////////////////////////////////////////////////////////////////////////////////////////////////////////////////////////////////////////////////////////////////////////////////////////////////////////////////////////////////////////////////////////////////////////////////////////////////////////////////////////////////////////////////////////////////////////////////////////////////////////////////////////////////////////////////////////////////////////////////////////////////////////////////////////////////////////////////////////////////////////////////////////////////////////////////////////////////////////////////////////////////////////////////////////////////////////////////////////////////////////////////////////////////////////////////////////////////////////////////////////////////////////////////////////////////////////AP//////////////////////////////////////////////////////////////////////////////////////////////////////////////////////////////////////////////////////////////////////////////////////////////////////////////////////////////F1byTgAAIABJREFU/////////////////////////////////////////////////////////////////////////////////////////////////////////////////////////////////////////////////////////////////////////////////////////////////////////////////////////////////////////////////////////////////////////////////////////////////////////////////////////////////////////////////////////////////////////////////////////////////////////////////////////////////////////////////////////////////////////////////////////////////////////////////////////////////////////////////////////////////////////////////////////////////////////////////////////////////////////////////////////////////////////////////////////////////////////////////////////////////////////////////////////////////////////////////////////////////////////////////////////////////////////////////////////////////////////////////////////////////////////////////////////////////////////////////////////////////////////////////////////////////////////////////////////////////////////////////////////////////////////////////////////////////////////////////////////////////////////////////////////////////////////////////////////////////////////////////////////////////////////////////////////////////////////////////////////////////////////////////////////////////////////////////////////////////////////////////////////////////////////////////////////////////////////////////////////////////////////////////////////////////////////////////////////////////////////////////////////////////////////////////////////////////////////////////////////////////////////////////////////////////////////////////////////////////////////////////////////////////////////////////////////////////////////////////////////////////////////////////////////////////////////////////////////////////////////////////////////////////////////////////////////////////////////////////////////////////////////////////////////////////////////////////////////////////////////////////////////////////////////////////////////////////////////////////////////////////////////////////////////////////////////////////////////////////////////////////////////////////////////////////////////////////wD///////////////////////////////////////////////////////////////////////////////////////////////////////////////////////////////////////////////////////////////////////////////////////////////////////////////////////////////////////////////////////////////////////////////////////////////////////////////////////////////////////////////////////////////////////////////////////////////////////////////////////////////////////////////////////////////////////////////////////////////////////////////////////////////////////////////////////////////////////////////////////////////////////////////////////////////////////////////////////////////////////////////////////////////////////////////////////////////////////////////////////////////////////////////////////////////////////////////////////////////////////////////////////////////////////////////////////////////////////////////////////////////////////////////////////////////////////////////////////////////////////////////////////////////////////////////////////////////////////////////////////////////////////////////////////////////////////////////////////////////////////////////////////////////////////////////////////////////////////////////////////////////////////////////////////////////////////////////////////////////////////////////////////////////////////////////////////////////////////////////////////////////////////////////////////////////////////////////////////////////////////////////////////////////////////////////////////////////////////////////////////////////////////////////////////////////////////////////////////////////////////////////////////////////////////////////////////////////////////////////////////////////////////////////////////////////////////////////////////////////////////////////////////////////////////////////////////////////////////////////////////////////////////////////////////////////////////////////////////////////////////////////////////////////////////////////////////////////////////////////////////////////////////////////////////////////////////////////////////////////////////////////////////////////////////////////////////////////////////////////////////////////////////////////////////////////////////////////////////////////////////////////////////////////////////////////////////////////////////////////////////////////////////////////////////////////////////////////////////////////8A////////////////////////////////////////////////////////////////////////////////////////////////////////////////////////////////////////////////////////////////////////////////////////////////////////////////////////////////////////////////////////////////////////////////////////////////////////////////////////////////////////////////////////////////////////////////////////////////////////////////////////////////////////////////////////////////////////////////////////////////////////////////////////////////////////////////////////////////////////////////////////////////////////////////////////////////////////////////////////////////////////////////////////////////////////////////////////////////////////////////////////////////////////////////////////////////////////////////////////////////////////////////////////////////////////////////////////////////////////////////////////////////////////////////////////////////////////////////////////////////////////////////////////////////////////////////////////////////////////////////////////////////////////////////////////////////////////////////////////////////////////////////////////////////////////////////////////////////////////////////////////////////////////////////////////////////////////////////////////////////////////////////////////////////////////////////////////////////////////////////////////////////////////////////////////////////////////////////////////////////////////////////////////////////////////////////////////////////////////////////////////////////////////////////////////////////////////////////////////////////////////////////////////////////////////////////////////////////////////////////////////////////////////////////////////////////////////////////////////////////////////////////////////////////////////////////////////////////////////////////////////////////////////////////////////////////////////////////////////////////////////////////////////////////////////////////////////////////////////////////////////////////////////////////////////////////////////////////////////////////////////////////////////////////////////////////////////////////////////////////////////////////////////////////////////////////////////////////////////////////////////////////////////////////////////////////////////////////////////////////////////////////////////////////////////////////////////////////////////////////AP///////////////////////////////////////////////////////////////////////////////////////////////////////////////////////////////////////////////////////////////////////////////////////////////////////////////////////////////////////////////////////////////////////////////////////////////////////////////////////////////////////////////////////////////////////////////////////////////////////////////////////////////////////////////////////////////////////////////////////////////////////////////////////////////////////////////////////////////////////////////////////////////////////////////////////////////////////////////////////////////////////////////////////////////////////////////////////////////////////////////////////////////////////////////////////////////////////////////////////////////////////////////////////////////////////////////////////////////////////////////////////////////////////////////////////////////////////////////////////////////////////////////////////////////////////////////////////////////////////////////////////////////////////////////////////////////////////////////////////////////////////////////////////////////////////////////////////////////////////////////////////////////////////////////////////////////////////////////////////////////////////////////////////////////////////////////////////////////////////////////////////////////////////////////////////////////////////////////////////////////////////////////////////////////////////////////////////////////////////////////////////////////////////////////////////////////////////////////////////////////////////////////////////////////////////////////////////////////////////////////////////////////////////////////////////////////////////////////////////////////////////////////////////////////////////////////////////////////////////////////////////////////////////////////////////////////////////////////////////////////////////////////////////////////////////////////////////////////////////////////////////////////////////////////////////////////////////////////////////////////////////////////////////////////////////////////////////////////////////////////////////////////////////////////////////////////////////////////////////////////////////////////////////////////////////////////////////////////////////////////////////////////////////////////////////////////////////////////////////////////wD////////////////////////////////////////////////////////////////////////////////////////////////////////////////////////////////////////////////////////////////////////////////////////////////////////////////////////////////////////////////////////////////////////////////////////////////////////////////////////////////////////////////////////////////////////////////////////////////////////////////////////////////////////////////////////////////////////////////////////////////////////////////////////////////////////////////////////////////////////////////////////////////////////////////////////////////////////////////////9/f3t7e3p6enp6enp6enp6enp6enp6enp6enp6enp6enp6enp6enp6enp6enp6enp6enp6enp6enp6enp6enp6enp6enp6enp6enp6enp6enp6enp6enp6enp6enp6enp6enp6enp6enp6enp6enp6enp6enp6enp6enp6enp6enp6enp6enp6enp6enp6enp6enp6enp6enp6enp6enp6enp6enp6enp6enp6enp6enq6ur6+vr////////////////////////////////////////////////////////////////////////////////////////////////////////////////////////////////////////////////////////////////////////////////////////////////////////////////////////////////////////////////////////////////////////////////////////////////////////////////////////////////////////////////////////////////////////////////////////////////////////////////////////////////////////////////////////////////////////////////////////////////////////////////////////////////////////////////////////////////////////////////////////////////////////////////////////////////////////////////////////////////////////////////////////////PvHcVAAAgAElEQVT///////////////////////////////////////////////////////////////////////////////////////////////////////////////////////////////////////////////////////////////////////////////////////////////////////////////////////////////////////////////////////////////////////////////////////////////////////////////////////////////////////////////////////////////////////////////////////////////////////////////////////////////////////////////////////////////////////////////////////////////////////////////////////////////////////////////////////////////////////////////////////////////////////////////////////////////////////////////////////////////////////////////////////////////////////////////////////////////////////////////////////////////////////////////////////////////////////////////////////////////////////////////////////////////////////////////////////////8A/////////////////////////////////////////////////////////////////////////////////////////////////////////////////////////////////////////////////////////////////////////////////////////////////////////////////////////////////////////////////////////////////////////////////////////////////////////////////////////////////////////////////////////////////////////////////////////////////////////////////////////////////////////////////////////////////////////////////////////////////////////////////////////////////////////////////////////////////////////////////////////////////////////////////////////////////////////v7++fn5x8fHlJSUdnZ2cnJycnJycnJycnJycnJycnJycnJycnJycnJycnJycnJycnJycnJycnJycnJycnJycnJycnJycnJycnJycnJycnJycnJycnJycnJycnJycnJycnJycnJycnJycnJycnJycnJycnJycnJycnJycnJycnJycnJycnJycnJycnJycnJycnJycnJycnJycnJycnJycnJycnJycnJycnJycnJycnJycnJycnJycnJydHR0iIiIsrKy6Ojo/f39////////////////////////////////////////////////////////////////////////////////////////////////////////////////////////////////////////////////////////////////////////////////////////////////////////////////////////////////////////////////////////////////////////////////////////////////////////////////////////////////////////////////////////////////////////////////////////////////////////////////////////////////////////////////////////////////////////////////////////////////////////////////////////////////////////////////////////////////////////////////////////////////////////////////////////////////////////////////////////////////////////////////////////////////////////////////////////////////////////////////////////////////////////////////////////////////////////////////////////////////////////////////////////////////////////////////////////////////////////////////////////////////////////////////////////////////////////////////////////////////////////////////////////////////////////////////////////////////////////////////////////////////////////////////////////////////////////////////////////////////////////////////////////////////////////////////////////////////////////////////////////////////////////////////////////////////////////////////////////////////////////////////////////////////////////////////////////////////////////////////////////////////////////////////////////////////////////////////////////////////////////////////////////////////////////////////////////////////////////////AP////////////////////////////////////////////////////////////////////////////////////////////////////////////////////////////////////////////////////////////////////////////////////////////////////////////////////////////////////////////////////////////////////////////////////////////////////////////////////////////////////////////////////////////////////////////////////////////////////////////////////////////////////////////////////////////////////////////////////////////////////////////////////////////////////////////////////////////////////////////////////////////////////////////////////////////////////////Pz86ioqE1NTTc3NzMzMzMzMzMzMzMzMzMzMzMzMzMzMzMzMzMzMzMzMzMzMzMzMzMzMzMzMzMzMzMzMzMzMzMzMzMzMzMzMzMzMzMzMzMzMzMzMzMzMzMzMzMzMzMzMzMzMzMzMzMzMzMzMzMzMzMzMzMzMzMzMzMzMzMzMzMzMzMzMzMzMzMzMzMzMzMzMzMzMzMzMzMzMzMzMzMzMzMzMzMzMzMzMzMzMzMzMzMzMzMzMzMzMzMzMzMzMzQ0NEBAQG1tbc/Pz/v7+////////////////////////////////////////////////////////////////////////////////////////////////////////////////////////////////////////////////////////////////////////////////////////////////////////////////////////////////////////////////////////////////////////////////////////////////////////////////////////////////////////////////////////////////////////////////////////////////////////////////////////////////////////////////////////////////////////////////////////////////////////////////////////////////////////////////////////////////////////////////////////////////////////////////////////////////////////////////////////////////////////////////////////////////////////////////////////////////////////////////////////////////////////////////////////////////////////////////////////////////////////////////////////////////////////////////////////////////////////////////////////////////////////////////////////////////////////////////////////////////////////////////////////////////////////////////////////////////////////////////////////////////////////////////////////////////////////////////////////////////////////////////////////////////////////////////////////////////////////////////////////////////////////////////////////////////////////////////////////////////////////////////////////////////////////////////////////////////////////////////////////////////////////////////////////////////////////////////////////////////////////////////////////////////////////////////////////////////////////wD////////////////////////////////////////////////////////////////////////////////////////////////////////////////////////////////////////////////////////////////////////////////////////////////////////////////////////////////////////////////////////////////////////////////////////////////////////////////////////////////////////////////////////////////////////////////////////////////////////////////////////////////////////////////////////////////////////////////////////////////////////////////////////////////////////////////////////////////////////////////////////////////////////////////////////////////////29vampqZAQEAzMzMzMzMzMzMzMzMzMzMzMzMzMzMzMzMzMzMzMzMzMzMzMzMzMzMzMzMzMzMzMzMzMzMzMzMzMzMzMzMzMzMzMzMzMzMzMzMzMzMzMzMzMzMzMzMzMzMzMzMzMzMzMzMzMzMzMzMzMzMzMzMzMzMzMzMzMzMzMzMzMzMzMzMzMzMzMzMzMzMzMzMzMzMzMzMzMzMzMzMzMzMzMzMzMzMzMzMzMzMzMzMzMzMzMzMzMzMzMzMzMzMzMzMzMzMzMzNXV1fOzs7+/v7///////////////////////////////////////////////////////////////////////////////////////////////////////////////////////////////////////////////////////////////////////////////////////////////////////////////////////////////////////////////////////////////////////////////////////////////////////////////////////////////////////////////////////////////////////////////////////////////////////////////////////////////////////////////////////////////////////////////////////////////////////////////////////////////////////////////////////////////////////////////////////////////////////////////////////////////////////////////////////////////////////////////////////////////////////////////////////////////////////////////////////////////////////////////////////////////////////////////////////////////////////////////////////////////////////////////////////////////////////////////////////////////////////////////////////////////////////////////////////////////////////////////////////////////////////////////////////////////////////////////////////////////////////////////////////////////////////////////////////////////////////////////////////////////////////////////////////////////////////////////////////////////////////////////////////////////////////////////////////////////////////////////////////////////////////////////////////////////////////////////////////////////////////////////////////////////////////////////////////////////////////////////////////////////////////////////////////////////////8A////////////////////////////////////////////////////////////////////////////////////////////////////////////////////////////////////////////////////////////////////////////////////////////////////////////////////////////////////////////////////////////////////////////////////////////////////////////////////////////////////////////////////////////////////////////////////////////////////////////////////////////////////////////////////////////////////////////////////////////////////////////////////////////////////////////////////////////////////////////////////////////////////////////////////////////////////wcHBT09PMzMzMzMzMzMzMzMzMzMzMzMzMzMzMzMzMzMzMzMzMzMzMzMzMzMzMzMzMzMzMzMzMzMzMzMzMzMzMzMzMzMzMzMzMzMzMzMzMzMzMzMzMzMzMzMzMzMzMzMzMzMzMzMzMzMzMzMzMzMzMzMzMzMzMzMzMzMzMzMzMzMzMzMzMzMzMzMzMzMzMzMzMzMzMzMzMzMzMzMzMzMzMzMzMzMzMzMzMzMzMzMzMzMzMzMzMzMzMzMzMzMzMzMzMzMzMzMzMzMzNTU1enp68/Pz////////////////////////////////////////////////////////////////////////////////////////////////////////////////////////////////////////////////////////////////////////////////////////////////////////////////////////////////////////////////////////////////////////////////////////////////////////////////////////////////////////////////////////////////////////////////////////////////////////////////////////////////////////////////////////////////////////////////////////////////////////////////////////////////////////////////////////////////////////////////////////////////////////////////////////////////////////////////////////////////////////////////////////////////////////////////////////////////////////////////////////////////////////////////////////////////////////////////////////////////////////////////////////////////////////////////////////////////////////////////////////////////////////////////////////////////////////////////////////////////////////////////////////////////////////////////////////////////////////////////////////////////////////////////////////////////////////////////////////////////////////////////////////////////////////////////////////////////////////////////////////////////////////////////////////////////////////////////////////////////////////////////////////////////////////////////////////////////////////////////////////////////////////////////////////////////////////////////////////////////////////////////////////////////////////////////////////////////////AP///////////////////////////////////////////////////////////////////////////////////////////////////////////////////////////////////////////////////////////////////////////////////////////////////////////////////////////////////////////////////////////////////////////////////////////////////////////////////////////////////////////////////////////////////////////////////////////////////////////////////////////////////////////////////////////////////////8H9fyYAACAASURBVP///////////////////////////////////////////////////////////////////////////////////////////////////////////////////////////////////////////////////////////4mJiTMzMzMzMzMzMzMzMzMzMzMzMzMzMzMzMzMzMzMzMzMzMzMzMzMzMzMzMzMzMzMzMzMzMzMzMzMzMzMzMzMzMzMzMzMzMzMzMzMzMzMzMzMzMzMzMzMzMzMzMzMzMzMzMzMzMzMzMzMzMzMzMzMzMzMzMzMzMzMzMzMzMzMzMzMzMzMzMzMzMzMzMzMzMzMzMzMzMzMzMzMzMzMzMzMzMzMzMzMzMzMzMzMzMzMzMzMzMzMzMzMzMzMzMzMzMzMzMzMzMzMzMzMzM0hISN7e3v///////////////////////////////////////////////////////////////////////////////////////////////////////////////////////////////////////////////////////////////////////////////////////////////////////////////////////////////////////////////////////////////////////////////////////////////////////////////////////////////////////////////////////////////////////////////////////////////////////////////////////////////////////////////////////////////////////////////////////////////////////////////////////////////////////////////////////////////////////////////////////////////////////////////////////////////////////////////////////////////////////////////////////////////////////////////////////////////////////////////////////////////////////////////////////////////////////////////////////////////////////////////////////////////////////////////////////////////////////////////////////+vr6+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eXl5f///wCrhVR6AP///////////////////////////////////////////////////////////////////////////////////////////////////////////////////////////////////////////////////////////////////////////////////////////////////////////////////////////////////////////////////////////////////////////////////////////////////////////////////////////////////////////////////////////////////////////////////////////////////////////////////////////////////////////////////////////////////////////////////////////////////////////////////////////////////////////////////////////////////////////////////////////////////////////////////////////////////3FxcTMzMzMzMzMzMzMzMzMzMzMzMzMzMzMzMzMzMzMzMzMzMzMzMzMzMzMzMzMzMzMzMzMzMzMzMzMzMzMzMzMzMzMzMzMzMzMzMzMzMzMzMzMzMzw8PEFBQUFBQUFBQUFBQUFBQUFBQUFBQUFBQUFBQUFBQUFBQUFBQUFBQUFBQUFBQT4+PjQ0NDMzMzMzMzMzMzMzMzMzMzMzMzMzMzMzMzMzMzMzMzMzMzMzMzMzMzMzMzMzMzMzMzMzMzMzMzMzMzMzMzMzMzMzMz09PdjY2P///////////////////////////////////////////////////////////////////////////////////////////////////////////////////////////////////////////////////////////////////////////////////////////////////////////////////////////////////////////////////////////////////////////////////////////////////////////////////////////////////////////////////////////////////////////////////////////////////////////////////////////////////////////////////////////////////////////////////////////////////////////////////////////////////////////////////////////////////////////////////////////////////////////////////////////////////////////////////////////////////////////////////////////////////////////////////////////////////////////////////////////////////////////////////////////////////////////////////////////////////////////////////////////////////////////////////////////////////////////////////////+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D///////////////////////////////////////////////////////////////////////////////////////////////////////////////////////////////////////////////////////////////////////////////////////////////////////////////////////////////////////////////////////////////////////////////////////////////////////////////////////////////////////////////////////////////////////////////////////////////////////////////////////////////////////////////////////////////////////////////////////////////////////////////////////////////////////////////////////////////////////////////////////////////////////////////////////////////////9tbW0zMzMzMzMzMzMzMzMzMzMzMzMzMzMzMzMzMzMzMzMzMzMzMzMzMzMzMzMzMzMzMzMzMzMzMzMzMzMzMzMzMzMzMzMzMzMzMzMzMzMzMzM4ODiRkZHCwsLCwsLCwsLCwsLCwsLCwsLCwsLCwsLCwsLCwsLCwsLCwsLCwsLCwsLCwsKjo6NAQEAzMzMzMzMzMzMzMzMzMzMzMzMzMzMzMzMzMzMzMzMzMzMzMzMzMzMzMzMzMzMzMzMzMzMzMzMzMzMzMzMzMzMzMzM9PT3Y2Nj////////////////////////////////////////////////////////////////////////////////////////////////////////////////////////////////////////////////////////////////////////////////////////////////////////////////////////////////////////////////////////////////////////////////////////////////////////////////////////////////////////////////////////////////////////////////////////////////////////////////////////////////////////////////////////////////////////////////////////////////////////////////////////////////////////////////////////////////////////////////////////////////////////////////////////////////////////////////////////////////////////////////////////////////////////////////////////////////////////////////////////////////////////////////////////////////////////////////////////////////////////////////////////////////////////////////////////////////////////////////////////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8A////////////////////////////////////////////////////////////////////////////////////////////////////////////////////////////////////////////////////////////////////////////////////////////////////////////////////////////////////////////////////////////////////////////////////////////////////////////////////////////////////////////////////////////////////////////////////////////////////////////////////////////////////////////////////////////////////////////////////////////////////////////////////////////////////////////////////////////////////////////////////////////////////////////////////////////////////bW1tMzMzMzMzMzMzMzMzMzMzMzMzMzMzMzMzMzMzMzMzMzMzMzMzMzMzMzMzMzMzMzMzMzMzMzMzMzMzMzMzMzMzMzMzMzMzMzMzMzMzMzMzOjo6mZmZyMjIyMjIyMjIyMjIyMjIyMjIyMjIyMjIyMjIyMjIyMjIyMjIyMjIyMjIyMjIrKysQ0NDMzMzMzMzMzMzMzMzMzMzMzMzMzMzMzMzMzMzMzMzMzMzMzMzMzMzMzMzMzMzMzMzMzMzMzMzMzMzMzMzMzMzMzMzPT092NjY////////////////////////////////////////////////////////////////////////////////////////////////////////////////////////////////////////////////////////////////////////////////////////////////////////////////////////////////////////////////////////////////////////////////////////////////////////////////////////////////////////////////////////////////////////////////////////////////////////////////////////////////////////////////////////////////////////////////////////////////////////////////////////////////////////////////////////////////////////////////////////////////////////////////////////////////////////////////////////////////////////////////////////////////////////////////////////////////////////////////////////////////////////////////////////////////////////////////////////////////////////////////////////////////////////////////////////////////////////////////////////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AP///////////////////////////////////////////////////////////////////////////////////////////////////////////////////////////////////////////////////////////////////////////////////////////////////////////////////////////////////////////////////////////////////////////////////////////////////////////////////////////////////////////////////////////////////////////////////////////////////////////////////////////////////////////////////////////////////////////////////////////////////////////////////////////////////////////////////////////////////////////////////////////////////////////////////////////////////21tbTMzMzMzMzMzMzMzMzMzMzMzMzMzMzMzMzMzMzMzMzMzMzMzMzMzMzMzMzMzMzMzMzMzMzMzMzMzMzMzMzMzMzMzMzMzMzMzMzMzMzMzMzMzM0hISFVVVVVVVVVVVVVVVVVVVVVVVVVVVVVVVVVVVVVVVVVVVVVVVVVVVVVVVVVVVU1NTTQ0NDMzMzMzMzMzMzMzMzMzMzMzMzMzMzMzMzMzMzMzMzMzMzMzMzMzMzMzMzMzMzMzMzMzMzMzMzMzMzMzMzMzMzMzMz09PdjY2P//////////////////////////////////////////////////////////////////////////////////////////////////////////////////////////////////////////////////////////////////////////////////////////////////////////////////////////////////////////////////////////////////////////////////////////////////////////////////////////////////////////////////////////////////////////////////////////////////////////////////////////////////////////////////////////////////////////////////////////////////////////////////////////////////////////////////////////////////////////////////////////////////////////////////////////////////////////////////////////////////////////////////////////////////////////////////////////////////////////////////////////////////////////////////////////////////////////////////////////////////////////////////////////////////////////////////////////////////////////NHw45gAAIABJREFU/////////////+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D///////////////////////////////////////////////////////////////////////////////////////////////////////////////////////////////////////////////////////////////////////////////////////////////////////////////////////////////////////////////////////////////////////////////////////////////////////////////////////////////////////////////////////////////////////////////////////////////////////////////////////////////////////////////////////////////////////////////////////////////////////////////////////////////////////////////////////////////////////////////////////////////////////////////////////////////////9tbW0zMzMzMzMzMzMzMzMzMzMzMzMzMzMzMzMzMzMzMzMzMzMzMzMzMzMzMzMzMzMzMzMzMzMzMzMzMzMzMzMzMzMzMzMzMzMzMzMzMzMzMzMzMzMzMzMzMzMzMzMzMzMzMzMzMzMzMzMzMzMzMzMzMzMzMzMzMzMzMzMzMzMzMzMzMzMzMzMzMzMzMzMzMzMzMzMzMzMzMzMzMzMzMzMzMzMzMzMzMzMzMzMzMzMzMzMzMzMzMzMzMzMzMzMzMzMzMzMzMzMzMzMzMzM9PT3Y2Nj////////////////////////////////////////////////////////////////////////////////////////////////////////////////////////////////////////////////////////////////////////////////////////////////////////////////////////////////////////////////////////////////////////////////////////////////////////////////////////////////////////////////////////////////////////////////////////////////////////////////////////////////////////////////////////////////////////////////////////////////////////////////////////////////////////////////////////////////////////////////////////////////////////////////////////////////////////////////////////////////////////////////////////////////////////////////////////////////////////////////////////////////////////////////////////////////////////////////////////////////////////////////////////////////////////////////////////////////////////////////////////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8A////////////////////////////////////////////////////////////////////////////////////////////////////////////////////////////////////////////////////////////////////////////////////////////////////////////////////////////////////////////////////////////////////////////////////////////////////////////////////////////////////////////////////////////////////////////////////////////////////////////////////////////////////////////////////////////////////////////////////////////////////////////////////////////////////////////////////////////////////////////////////////////////////////////////////////////////////bW1tMzMzMzMzMzMzMzMzMzMzMzMzMzMzMzMzMzMzMzMzMzMzMzMzMzMzMzMzMzMzMzMzMzMzMzMzMzMzMzMzMzMzMzMzMzMzMzMzMzMzMzMzMzMzMzMzMzMzMzMzMzMzMzMzMzMzMzMzMzMzMzMzMzMzMzMzMzMzMzMzMzMzMzMzMzMzMzMzMzMzMzMzMzMzMzMzMzMzMzMzMzMzMzMzMzMzMzMzMzMzMzMzMzMzMzMzMzMzMzMzMzMzMzMzMzMzMzMzMzMzMzMzMzMzPT092NjY/////////////////////////////////////////////////////////////////////////////////////////////////////////////////////////////////////////////////////////////////////////////////////////////////////////////////////////////////////////////////////////////////////////////////////////////////////////////////////////////////////////////////////////////////////////////////////////////////////////////////////////////////v7+7u7u0NDQ09PT39/f4eHh4eHh4eHh4eHh4eHh4eHh4eHh4eHh4eHh4eHh4eHh4eHh4eHh4eHh4eHh4eHh4eHh4eHh4eHh4eHh4eHh4eHh4eHh4eHh4eHh4eHh4eHh4eHh4eHh4eHh4eHh4eHh4eHh4eHh4eHh4eHh4eHh4eHh4eHh4eHh4eHh4eHh4eHh4eHh4eHh4eHh4eHh4eHh4eHh4eHh4eHh4eHh4eHh4eHh4eHh4eHh4eHh4eHh4eHh4eHh4eHh4eHh4eHh4eHh3Nzc0NDQ19fX9vb2/v7+////////////////////////////////////////////////////////////////////////////////////////////////////////////////////////////////////////////////////////////////////////////////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AP///////////////////////////////////////////////////////////////////////////////////////////////////////////////////////////////////////////////////////////////////////////////////////////////////////////////////////////////////////////////////////////////////////////////////////////////////////////////////////////////////////////////////////////////////////////////////////////////////////////////////////////////////////////////////////////////////////////////////////////////////////////////////////////////////////////////////////////////////////////////////////////////////////////////////////////////////21tbTMzMzMzMzMzMzMzMzMzMzMzMzMzMzMzMzMzMzMzMzMzMzMzMzMzMzMzMzMzMzMzMzMzMzMzMzMzMzMzMzMzMzMzMzMzMzMzMzMzMzMzMzMzMzMzMzMzMzMzMzMzMzMzMzMzMzMzMzMzMzMzMzMzMzMzMzMzMzMzMzMzMzMzMzMzMzMzMzMzMzMzMzMzMzMzMzMzMzMzMzMzMzMzMzMzMzMzMzMzMzMzMzMzMzMzMzMzMzMzMzMzMzMzMzMzMzMzMzMzMzMzMzMzMz09PdjY2P////////////////////////////////////////////////////////////////////////////////////////////////////////////////////////////////////////////////////////////////////////////////////////////////////////////////////////////////////////////////////////////////////////////////////////////////////////////////////////////////////////////////////////////////////////////////////////////////////////////////////////////7+/u7u7tzc3O3t7fz8/P////////////////////////////////////////////////////////////////////////////////////////////////////////////////////////////////////////////////////////////////////////////////////////////////////////////////////////////////////////////////////////////////////7+/vn5+ebm5t7e3vb29v7+/v///////////////////////////////////////////////////////////////////////////////////////////////////////////////////////////////////////////////////////////////////////////+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D///////////////////////////////////////////////////////////////////////////////////////////////////////////////////////////////////////////////////////////////////////////////////////////////////////////////////////////////////////////////////////////////////////////////////////////////////////////////////////////////////////////////////////////////////////////////////////////////////////////////////////////////////////////////////////////////////////////////////////////////////////////////////////////////////////////////////////////////////////////////////////////////////////////////////////////////////9tbW0zMzMzMzMzMzMzMzMzMzMzMzMzMzMzMzMzMzMzMzMzMzMzMzMzMzMzMzMzMzMzMzMzMzMzMzMzMzMzMzMzMzMzMzMzMzMzMzMzMzMzMzMzMzMzMzMzMzMzMzMzMzMzMzMzMzMzMzMzMzMzMzMzMzMzMzMzMzMzMzMzMzMzMzMzMzMzMzMzMzMzMzMzMzMzMzMzMzMzMzMzMzMzMzMzMzMzMzMzMzMzMzMzMzMzMzMzMzMzMzMzMzMzMzMzMzMzMzMzMzMzMzMzMzM9PT3Y2Nj////////////////////////////////////////////////////////////////////////////////////////////////////////////////////////////////////////////////////////////////////////////////////////////////////////////////////////////////////////////////////////////////////////////////////////////////////////////////////////////////////////////////////////////////////////////////////////////////////////////////////////+/v7x8fHe3t74+Pj////////////////////////////////////////////////////////////////////////////////////////////////////////////////////////////////////////////////////////////////////////////////////////////////////////////////////////////////////////////////////////////////////////////////////+/v7x8fHd3d35+fn////////////////////////////////////////////////////////////////////////////////////////////////////////////////////////////////////////////////////////////////////////////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8A////////////////////////////////////////////////////////////////////////////////////////////////////////////////////////////////////////////////////////////////////////////////////////////////////////////////////////////////////////////////////////////////////////////////////////////////////////////////////////////////////////////////////////////////////////////////////////////////////////////////////////////////////////////////////////////////////////////////////////////////////////////////////////////////////////////////////////////////////////////////////////////////////////////////////////////////////bW1tMzMzMzMzMzMzMzMzMzMzMzMzMzMzMzMzMzMzMzMzMzMzMzMzMzMzMzMzMzMzMzMzMzPBEnn7AAAgAElEQVQzMzMzMzMzMzMzMzMzMzMzMzMzMzMzMzMzMzMzMzMzMzMzMzMzMzMzMzMzMzMzMzMzMzMzMzMzMzMzMzMzMzMzMzMzMzMzMzMzMzMzMzMzMzMzMzMzMzMzMzMzMzMzMzMzMzMzMzMzMzMzMzMzMzMzMzMzMzMzMzMzMzMzMzMzMzMzMzMzMzMzMzMzMzMzMzMzMzMzMzMzPT092NjY////////////////////////////////////////////////////////////////////////////////////////////////////////////////////////////////////////////////////////////////////////////////////////////////////////////////////////////////////////////////////////////////////////////////////////////////////////////////////////////////////////////////////////////////////////////////////////////////////////////////////////+fn529vb9PT0/////////////////////////////////////////////////////////////////////////////////////////////////////////////////////////////////////////////////////////////////////////////////////////////////////////////////////////////////////////////////////////////////////////////////////////////v7+5ubm4ODg////////////////////////////////////////////////////////////////////////////////////////////////////////////////////////////////////////////////////////////////////////////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AP///////////////////////////////////////////////////////////////////////////////////////////////////////////////////////////////////////////////////////////////////////////////////////////////////////////////////////////////////////////////////////////////////////////////////////////////////////////////////////////////////////////////////////////////////////////////////////////////////////////////////////////////////////////////////////////////////////////////////////////////////////////////////////////////////////////////////////////////////////////////////////////////////////////////////////////////////21tbTMzMzMzMzMzMzMzMzMzMzMzMzMzMzMzMzMzMzMzMzMzMzMzMzMzMzMzMzMzMzMzMzMzMzMzMzMzMzMzMzMzMzMzMzMzMzMzMzMzMzMzMzMzMzMzMzMzMzMzMzMzMzMzMzMzMzMzMzMzMzMzMzMzMzMzMzMzMzMzMzMzMzMzMzMzMzMzMzMzMzMzMzMzMzMzMzMzMzMzMzMzMzMzMzMzMzMzMzMzMzMzMzMzMzMzMzMzMzMzMzMzMzMzMzMzMzMzMzMzMzMzMzMzMz09PdjY2P///////////////////////////////////////////////////////////////////////////////////////////////////////////////////////////////////////////////////////////////////////////////////////////////////////////////////////////////////////////////////////////////////////////////////////////////////////////////////////////////////////////////////////////////////////////////////////////////////////////////////////+bm5tra2v7+/v////////////////////////////////////////////////////////////////////////////////////////////////////////////////////////////////////////////////////////////////////////////////////////////////////////////////////////////////////////////////////////////////////////////////////////////////n5+cPDw////////////////////////////////////////////////////////////////////////////////////////////////////////////////////////////////////////////////////////////////////////////+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D///////////////////////////////////////////////////////////////////////////////////////////////////////////////////////////////////////////////////////////////////////////////////////////////////////////////////////////////////////////////////////////////////////////////////////////////////////////////////////////////////////////////////////////////////////////////////////////////////////////////////////////////////////////////////////////////////////////////////////////////////////////////////////////////////////////////////////////////////////////////////////////////////////////////////////////////////9tbW0zMzMzMzMzMzMzMzMzMzMzMzMzMzMzMzMzMzMzMzMzMzMzMzMzMzMzMzMzMzMzMzMzMzMzMzMzMzMzMzMzMzMzMzMzMzMzMzMzMzMzMzMzMzMzMzMzMzMzMzMzMzMzMzMzMzMzMzMzMzMzMzMzMzMzMzMzMzMzMzMzMzMzMzMzMzMzMzMzMzMzMzMzMzMzMzMzMzMzMzMzMzMzMzMzMzMzMzMzMzMzMzMzMzMzMzMzMzMzMzMzMzMzMzMzMzMzMzMzMzMzMzMzMzM9PT3Y2Nj////////////////////////////////////////////////////////////////////////////////////////////////////////////////////////////////////////////////////////////////////////////////////////////////////////////////////////////////////////////////////////////////////////////////////////////////////////////////////////////////////////////////////////////////////////////////////////////////////////////////////////R0dHl5eX////////////////////////////////////////////////////////////////////////////////////////////////////////////////////////////////////////////////////////////////////////////////////////////////////////////////////////////////////////////////////////////////////////////////////////////////////+/v7Ly8v////////////////////////////////////////////////////////////////////////////////////////////////////////////////////////////////////////////////////////////////////////////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8A////////////////////////////////////////////////////////////////////////////////////////////////////////////////////////////////////////////////////////////////////////////////////////////////////////////////////////////////////////////////////////////////////////////////////////////////////////////////////////////////////////////////////////////////////////////////////////////////////////////////////////////////////////////////////////////////////////////////////////////////////////////////////////////////////////////////////////////////////////////////////////////////////////////////////////////////////bW1tMzMzMzMzNTk7Q1xoRWFtRWFtRWFtRWFtRWFtRWFtRWFtRWFtRWFtRWFtRWFtRWFtRWFtRWFtRWFtRWFtRWFtRWFtRWFtRWFtRWFtRWFtRWFtRWFtRWFtRWFtRWFtRWFtRWFtRWFtRWFtRWFtRWFtRWFtRWFtRWFtRWFtRWFtRWFtRWFtRWFtRWFtRWFtRWFtRWFtRWFtRWFtRWFtRWFtRWFtRWFtRWFtRWFtRWFtRWFtRWFtRWFtRWFtRWFtRWFtPEtSMzQ0MzMzPT092NjY////////////////////////////////////////////////////////////////////////////////////////////////////////////////////////////////////////////////////////////////////////////////////////////////////////////////////////////////////////////////////////////////////////////////////////////////////////////////////////////////////////////////////////////////////////////////////////////////////////////////////////zMzM5+fn////////////////////////////////////////////////////////////////////////////////////////////////////////////////////////////////////////////////////////////////////////////////////////////////////////////////////////////////////////////////////////////////////////////////////////////////////////2dnZ////////////////////////////////////////////////////////////////////////////////////////////////////////////////////////////////////////////////////////////////////////////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AP///////////////////////////////////////////////////////////////////////////////////////////////////////////////////////////////////////////////////////////////////////////////////////////////////////////////////////////////////////////////////////////////////////////////////////////////////////////////////////////////////////////////////////////////////////////////////////////////////////////////////////////////////////////////////////////////////////////////////////////////////////////////////////////////////////////////////////////////////////////////////////////////////////////////////////////////////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D///////////////////////////////////////////////////////////////////////////////////////////////////////////////////////////////////////////////////////////////////////////////////////////////////////////////////////////////////////////////////////////////////////////////////////////////////////////////////////////////////////////////////////////////////////////////////////////////////////////////////////////////////////////////////////////////////////////////////////////////////////////////////////////////////////////////////////////////////////////////////////////////////////////////////////////////////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MzMzo6Oj////////////////////////////////////////////////////////////////////////////////////////////////////////////////////////////////////////////////////////////////////////////////////////////////////////////////////////////////////////////////////////////////////////////////////////////////////////a2tr////////////////////////////////////////////////////////////////////////////////////////////////////////////////////////////////////////////////////////////////////////////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8A////////////////////////////////////////////////////////////////////////////////////////////////////////////////////////////////////////////////////////////////////////////////////////////////////////////////////////////////////////////////////////////////////////////////////////////////////////////////////////////////////////////////////////////////////////////////////////////////////////////////////////////////////////////////////////////////////////////////////////////////////////////////////////////////////////////////////////////////////////////////////////////////////////////////////////////////////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zMzM6Ojo////////////////////////////////////////////////////////////////////////////////////////////////////////////////////////////////////////////////////////////////////////////////////////////////////////////////////////////////////////////////////////////////////////////////////////////////////////2tra////////////////////////////////////////////////////////////////////////////////////////////////////////////////////////////////////////////////////////////////////////////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AP///////////////////////////////////////////////////////////////////////////////////////////////////////////////////////////////////////////////////////////////////////////////////////////////////////////////////////////////////////////////////////////////////////////////////////////////////////////////////////////////////////////////////////////////////////////////////////////////////////////////////////////////////////////////////////////////////////////////////////////////////////////////////////////////////////////////////////////////////////////////////////////////////////////////////////////////////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8zMzOjo6P///////////////////////////////////////////////////////////////////////////////////////////////////////////////////////////////////////////////////////////////////////////////////////////////////////////////////////////////////////////////////////////////////////////////////////////////////////9ra2v///////////////////////////////////////////////////////////////////////////////////////////////////////////////////////////////////////////////////////////////////////////+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D///////////////////////////////////////////////////////////////////////////////////////////////////////////////////////////////////////////////////////////////////////////////////////////////////////////////////////////////////////////////////////////////////////////////////////////////////////////////////////////////////////////////////////////////////////////////////////////////////////////////////////////////////////////////////////////////////////////////////////////////////////////////////////////////////////////////////////////////////////////////////////////////////////////////////////////////////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MzMzo6Oj////////////////////////////////////////////////////////////////////////////////////////////////////////////////////////////////////////////////////////////////////////////////////////////////////////////////////////////////////////////////////////////////////////////////////////////////////////a2tr////////////////////////////////////////////////////////////////////////////////////////////////////////////////////////////////////////////////////////////////////////////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8A////////////////////////////////////////////////////////////////////////////////////////////////////////////////////////////////////////////////////////////////////////////////////////////////////////////////////////////////////////////////////////////////////////////////////////////////////////////////////////////////////////////////////////////////////////////////////////////////////////////////////////////////////////////////////////////////////////////////////////////////////////////////////////////////////////////////////////////////////////////////////////////////////////////////////////////////////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YukRiQAAIABJREFU////////////////////////////////////////////////////////////////////////////////////////////////////////////////////////////////////////////////////////////////////////////////////////////////////////////////////////////////////////////////////////////////////////////////////////////////////////////////////////////////////////////////////////////////////////////////////////////////zMzM6Ojo////////////////////////////////////////////////////////////////////////////////////////////////////////////////////////////////////////////////////////////////////////////////////////////////////////////////////////////////////////////////////////////////////////////////////////////////////////2tra////////////////////////////////////////////////////////////////////////////////////////////////////////////////////////////////////////////////////////////////////////////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AP///////////////////////////////////////////////////////////////////////////////////////////////////////////////////////////////////////////////////////////////////////////////////////////////////////////////////////////////////////////////////////////////////////////////////////////////////////////////////////////////////////////////////////////////////////////////////////////////////////////////////////////////////////////////////////////////////////////////////////////////////////////////////////////////////////////////////////////////////////////////////////////////////////////////////////////////////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8zMzOjo6P////////////////////////////////////////////////////////////////////////////////////////////////////////////////////////////////////////////////////////////////////////////////////////////////////////79+f7uqP7jY/7iYf3gYf7kYf7iYf7gYffeYfrdYf7hYevSYfzjev754v///////////////////////////////////////9ra2v///////////////////////////////////////////////////////////////////////////////////////////////////////////////////////////////////////////////////////////////////////////+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MzMzo6Oj////////////////////////////////////////////////////////////////////////////////////////////////////////////////////////////////////////////////////////////////////////////////////////////////////////+9Mb90hX90gD90gD9zgD+1QD90QD9zgDzyQH4yQD9zgDftwD6zAP943D////////////////////////////////////////a2tr////////////////////////////////////////////////////////////////////////////////////////////////////////////////////////////////////////////////////////////////////////////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zMzM6Ojo/////////////////////////////////////////////////////////////////////////////////////////////////////////////////////////////////////////////////////////////////////////////////////////////////////////u6k/c8E/tIA/dIA/c4A/tUA/tEA/c4A88kA+MkA/c4A37cA+ssA/d1V////////////////////////////////////////2tra////////////////////////////////////////////////////////////////////////////////////////////////////////////////////////////////////////////////////////////////////////////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8zMzOjo6P////////////////////////////////////////////////////////////////////////////////////////////////////////////////////////////////////////////////////////////////////////////////////////////////////////7upP7PBP7SAPvQAN+1AK+SAKqMAKqMAKWJAMCdAPPGAN+3APrLAP7eVf///////////////////////////////////////9ra2v///////////////////////////////////////////////////////////////////////////////////////////////////////////////////////////////////////////////////////////////////////////+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zMzM6Ojo////////////////////////////////////////////////////////////////////////////////////////////////////////////////////////////////////////////////////////////////////////////////////////////////////////6Nqa3LQD3bcAx6QAsI8A/c4A/c4A/c4A/c4A4LcAooMAwp8A2bEA6MxV////////////////////////////////////////2tra////////////////////////////////////////////////////////////////////////////////////////////////////////////////////////////////////////////////////////////////////////////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8zMzOjo6P///////////////////////////////////////////////////////////////////////////////////////////////////////////////////////////////////////////////////////////////////////////////////////////////////////+LVltGsA9KvAL2dAK6OAP3OAP3OAP3PAP3OAOC3AJt/ALmYAM6pAOHHVf///////////////////////////////////////9ra2v///////////////////////////////////////////////////////////////////////////////////////////////////////////////////////////////////////////////////////////////////////////+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zMzM6Ojo/////////////////////////////////////////////////////////////////////////////////////////////////////////////////////////////////////////////////////////////////////////////////////////////////////////vzz/ueE/t5A/t0//dpA/uA//tw//ttA9tc/+dZA/ttA58k++9tS/vXP////////////////////////////////////////2tra////////////////////////////////////////////////////////////////////////////////////////////////////////////////////////////////////////////////////////////////////////////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AP///////////////////////////////////////////////////////////////////////////////////////////////////////////////////////////////////////////////////////////////////////////////////////////////////////////////////////////////////////////////////////////////////////////////////////////////////////////////////////////////////////////////////////////////////////////////////////////////////////////////////////////////////////////////////////////////////////////////////////////////////////////////////////////////////////////////////////////////////////////////////////////////////////////////////////////////////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D///////////////////////////////////////////////////////////////////////////////////////////////////////////////////////////////////////////////////////////////////////////////////////////////////////////////////////////////////////////////////////////////////////////////////////////////////////////////////////////////////////////////////////////////////////////////////////////////////////////////////////////////////////////////////////////////////////////////////////////////////////////////////////////////////////////////8Acsb///////////////////////////////////////////////////////////////////////////////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8A////////////////////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7+//Xb/9h0/8Ef/7kC/7kA/7kA/7kA/7kA/7kA/7kA/7kA/7kA/7kA/7kB/74U/9Vp//HR//78////////////////////////////////////////////////////////////////////////////////////////////////////////////////zMzM6Ojo////////////////////////////////////////////////////////////////////////////////////////////////////////////////////////////////////////////////////////////////////////////////////////////////////////////////////////////////////////////////////////////////////////////////////////////////////////2tra////////////////////////////////////////////////////////////////////////////////////////////////////////////////////////////////////////////////////////////////////////////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AP///////////////////////wByxv///////////////////////////////////////////////////////////////////////////////////////////////////////////////////////////////////////////////////////////////////////////////////////////////////////////////////////////////////////////////////////////////////////////////////////////////////////////////////////////////////////////////////////////////////////////////////////////////////////////////////////////////////////////////////////////////////////////////////////////////////////////////////wByxv///////////////////////////////////////////////////////////////////////////////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CrhVR6AP///////////////////////wByxv////////////////////////////////////////////////////////////////////////////////////////////////////////////////////////v8/rbW7oK642yu3om+5L3a8PD2+////////////////////////////////////////////////////////////////////////////////////////////////////////////////////////////////////////////////////////////////////////////////6fO69Pm9f///////////////////////////////////////////////////////////////////////////////////////////////////////////////////////////////////////////////////////////////////////wByxv///////////////////////////////////////////////////////////////////////////////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D///////////////////////8Acsb////////////////////////////////////////////////////////////////////////////////////////////////////////////////////P5PQ5kdJapNqjzOq92vCVxOddpdoujNDa6vb///////////////////////////////////////////////////////////////////////////////////////////////////////////////////////////////////////////////////////////////////////////9Pntinzuv///////////////////////////////////////////////////////////////////////////////////////////////////////////////////////////////////////////////////////////////////////8Acsb///////////////////////////////////////////////////////////////////////////////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D///////////////////////8Acsb////////////////////////////////////////////////////////////////////////////////////////////////////////////////I4PIjhc6y1O3////////////////////t9fpWodlWodn7/P7////////////////////////////////////////////////////////////////////////////////////////////////////////////////////////////////////i7/gUfcr///////////////////////////////////////////////////////////////////////////////////////////////////////////////////////////////////////////////////////////////////////////////////////////////////////8Acsb///////////////////////////////////////////////////////////////////////////////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8c//wyX/uQD/uQD/uQD/uQD/uQD/uQD/uQD/uQD/uQD/uQD/uQD/uQD/uQD/uQD/uQD/uQD/uQD/uQD/uQD/uQD/uQD/uQD/uQD/uQD/uQD/uQD/uQD/uQD/uQD/uQD/uQD/uQD/uQD/uQD/uQD/uQD/uQD/uQD/uQD/uQD/uQD/uQD/uQD/uQD/uQD/uQD/uQD/uQD/ykL/+u7//////////////////////fz/0lz/uQD/uQD/uQD/vxv/8c3////////////////////////////////////////////////////////////////////////////////////////z8/PX19f6+vr////////////////////////////////////////////////////////////////////////////////////////////N8fw6y/QBvPI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UwPK87fv////////////////////////////////////////////////////////////////////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AP///////////////////////wByxv///////////////////////////////////////////////////////////////////////////////////////////////////////////////////////////8jg8q7S7JHB5qDK6cHc8fD2+/////////////////////////////////////////////////////////////////////////////////////////////////////////////////////////////////////////////////T4/KfO6////////////////////////////////////////////////////////////////////////////////////////////////////////////////////////////////////////////////////////////////////////////////////////////////////////wByxv///////////////////////////////////////////////////////////////////////////////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D///////////////////////8Acsb///////////////////////////////////////////////////////////////////////////////////////////////////////////////////////////////////////////////////////////////////////////////////////////////////////////////////////////////////////////////////////////////////////////////////////////////////////////////////////////////////////////////////////////////////////////////////////////////////////////////////////////////////////////////////////////////////////////////////////////////////////////////////8Acsb///////////////////////////////////////////////////////////////////////////////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8A////////////////////////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v7+8PDw6Ojo6Ojo6Ojo6Ojo6Ojo6Ojo6Ojo6Ojo6Ojo6Ojo6Ojo6Ojo6Ojo6Ojo6Ojo6Ojo6Ojo6Ojo6Ojo6Ojo6Ojo6Ojo6Ojo6Ojo6Ojo6Ojo6Ojo6Ojo6Ojo6Ojo6Ojo6Ojo6Ojo6Ojo6Ojo6Ojo6Ojo6Ojo6Ojo6Ojo6Ojo6Ojo6Ojo4ODgvb29ubm5ubm5ubm5ubm5ubm5ubm5ubm5ubm5ubm5ubm5ubm5ubm5ubm5ubm5ubm5ubm5ubm5ubm5ubm5ubm5ubm5ubm5ubm5ubm5ubm5ubm5ubm5ubm5ubm5ubm50dHR/Pz8////////////////////////////////////////////////////////////////////////////////////Rc71ALzyALzyALzyALzyALzyALzyALzyC77yLsfzNcr0Ncr0M8bwKbDWJqvRJqvRJqvRJqvRJqvRJqvRJqvRJqvRJqvRLLffNMjyNcr0Ncr0JsbzBL3yALzyALzyALzyALzyALzyALzyALzyQMz0sOr6we78we78we78we78we78we78we78we78we78we78we78we78we78we78we78we78we78we78we78we78we78we78we78we78we78we78we78we78we78we78we78we78run6Osv0ALzyALzyALzyALzyGMLz////////////////////////////////////////////////////////////////////5eXl3Nzc3Nzc3Nzc3Nzc3Nzc3Nzc3Nzc3Nzc3Nzc3Nzc3Nzc3Nzc3Nzc3Nzc3Nzc3Nzc3Nzc3Nzczc3NmZmZl5eXl5eXl5eXl5eXl5eXl5eXl5eXl5eXl5eXl5eXl5eXl5eXl5eXl5eXl5eXl5eXl5eXl5eXl5eXl5eXl5eXl5eXl5eXl5eXl5eXl5eXl5eXl5eXl5eXl5eXl5eXl5eXl5eXl5eXl5eXl5eXl5eXl5eXl5eXl5eXqKio1dXV3Nzc3Nzc3Nzc3Nzc3Nzc3Nzc3Nzc3Nzc3Nzc3Nzc3Nzc3Nzc3Nzc3Nzc3Nzc3Nzc3Nzc3Nzc3Nzc3Nzc3Nzc3Nzc3Nzc3Nzc3Nzc3Nzc3Nzc3Nzc3Nvb3dnS6cCD+58V/pkA/5kA/5kA7rZg3djT3Nzc3Nzc7blr/ZoE/5kA/5kA/5kA/5kA/5kA/5kA/5kA/5kA/5kA/5kA/5kA/5kA/5kA/5kA/5kA/5kA/5kA/5kA/5kA/5kA/5kA/5kA/5kA+50Q5Mul3Nzc3Nzc3Nzc6cCB/JsK/5kA/ZoE9Kw+5Mum3NvY3Nzc3Nzc3Nzc3Nzc3Nzc3Nzc3Nzc3Nzc3Nzc3Nzc3Nzc3Nzc3Nzc3Nzc3Nzc////AP///////////////////////////////////////////////////////////////////////////////////////////////////////////////////////////////////////////////////////////////////////////////////////////////////////////////////////////////////////////////////////////////////////////////////////////////////////////////////////////////////////////////////////////////////////////////////////////////////////////////////////////////////////////////////////////////////////////////////////////////////////////////////////////////////////////////////////////////////////////////////////////////////////////////////////////////////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z8/NLS0rm5ubm5ubm5ubm5ubm5ubm5ubm5ubm5ubm5ubm5ubm5ubm5ubm5ubm5ubm5ubm5ubm5ubm5ubm5ubm5ubm5ubm5ubm5ubm5ubm5ubm5ubm5ubm5ubm5ubm5ubm5ubm5ubm5ubm5ubm5ubm5ubm5ubm5ubm5ubm5ubm5ubm5ubm5ubm5ubm5ubm5ubm5ubm5ubm5ubm5ubm5ubm5ubm5ubm5ubm5ubm5ubm5ubm5ubm5ubm5ubm5ubm5ubm5ubm5ubm5ubm5ubm5ubm5ubm5ubm5ubm5ubm5ubm5ubm5ubm5ub29vfDw8P///////////////////////////////////////////////////////////////////////////////////0XO9QC88gC88gC88gC88gC88gC88gC88gC88gC88gC88gC88gC88gC88gC88gC88gC88gC88gC88gC88gC88gC88gC88gC88gC88gC88gC88gC88gC88gC88gC88gC88gC88gC88gC88gC88gS98hXB8hnC8xnC8xnC8xnC8xnC8xnC8xnC8xnC8xnC8xnC8xnC8xnC8xnC8xnC8xnC8xnC8xnC8xnC8xnC8xnC8xnC8xnC8xnC8xnC8xnC8xnC8xnC8xnC8xnC8xnC8xnC8xnC8xPB8gO88gC88gC88gC88gC88hjC8////////////////////////////////////////////////////////////////////+Xl5dzc3Nzc3Nzc3Nzc3Nzc3Nzc3Nzc3Nzc3Nzc3Nzc3Nzc3Nzc3Nzc3Nzc3Nzc3Nzc3Nzc3Nzc3Nra2tTU1NTU1NTU1NTU1NTU1NTU1NTU1NTU1NTU1NTU1NTU1NTU1NTU1NTU1NTU1NTU1NTU1NTU1NTU1NTU1NTU1NTU1NTU1NTU1NTU1NTU1NTU1NTU1NTU1NTU1NTU1NTU1NTU1NTU1NTU1NTU1NTU1NTU1NTU1NTU1NTU1NbW1tvb29zc3Nzc3Nzc3Nzc3Nzc3Nzc3Nzc3Nzc3Nzc3Nzc3Nzc3Nzc3Nzc3Nzc3Nzc3Nzc3Nzc3Nzc3Nzc3Nzc3Nzc3Nzc3Nzc3Nzc3Nzc3Nzc3Nzc3Nzc3NzZ1enBhPufFP+ZAP+ZAP+ZAP+ZAOy6btzZ1dzc3Nzc3O+1X/6ZAv+ZAP+ZAP+ZAP+ZAP+ZAP+ZAP+ZAP+ZAP+ZAP+ZAP+ZAP+ZAP+ZAP+ZAP+ZAP+ZAP+ZAP+ZAP+ZAP+ZAP+ZAP+ZAP+ZAPycDOXJn9zc3Nzc3Nzc3ObEkvydDv+ZAP+ZAP6ZAvekJ+PLqNzc3Nzc3Nzc3Nzc3Nzc3Nzc3Nzc3Nzc3Nzc3Nzc3Nzc3Nzc3Nzc3Nzc3Nzc3P///wCrhVR6AP///////////////////////////////////////////////////////////////////////////////////////////////////////////////////////////////////////////////////////////////////////////////////////////////////////////////////////////////////////////////////////////////////////////////////////////////////////////////////////////////////////////////////////////////////////////////////////////////////////////////////////////////////////////////////////////////////////////////////////////////////////////////////////////////////////////wByxv///////////////////////////////////////////////////////////////////////////////////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a2ObHmfmjIf+ZAP+ZAP+ZAP+ZAOy7ctzZ1tzc3Nzc3O+0W/6ZAf+ZAP+ZAP+ZAP+ZAP+ZAP+ZAP+ZAP+ZAP+ZAP+ZAP+ZAP+ZAP+ZAP+ZAP+ZAP+ZAP+ZAP+ZAP+ZAP+ZAP+ZAP+ZAP+ZAPycDOXJn9zc3Nzc3Nzc3ObGl/ydEP+ZAP+ZAP2aBfSrO+HQttzc3Nzc3Nzc3Nzc3Nzc3Nzc3Nzc3Nzc3Nzc3Nzc3Nzc3Nzc3Nzc3Nzc3Nzc3P///wD///////////////8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YAcsb///////////////////////////////////////////////////////////////////////////////////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8/PzT09O5ubm5ubm5ubm5ubm5ubm5ubm5ubm5ubm5ubm5ubm5ubm5ubm5ubm5ubm5ubm5ubm5ubm5ubm5ubm5ubm5ubm5ubm5ubm5ubm5ubm5ubm5ubm5ubm5ubm5ubm5ubm5ubm5ubm5ubm5ubm5ubm5ubm5ubm5ubm5ubm5ubm5ubm5ubm5ubm5ubm5ubm5ubm5ubm5ubm5ubm5ubm5ubm5ubm5ubm5ubm5ubm5ubm5ubm5ubm5ubm5ubm5ubm5ubm6urrMzMzq6ur19fX19fXq6urMzMy6urq5ubm5ubm5ubm5ubm5ubnJycn7+/v///////////////////////////////////////////////////////////////////////////////9FzvU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YwvP////////////////////////////////////////////////////////////////////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z8/NnZ2bm5ubm5ubm5ubm5ubm5ubm5ubm5ubm5ubm5ubm5ubm5ubm5ubm5ubm5ubm5ubm5ubm5ubm5ubm5ubm5ubm5ubm5ubm5ubm5ubm5ubm5ubm5ubm5ubm5ubm5ubm5ubm5ubm5ubm5ubm5ubm5ubm5ubm5ubm5ubm5ubm5ubm5ubm5ubm5ubm5ubm5ubm5ubm5ubm5ubm5ubm5ubm5ubm5ubm5ubm5ubm5ubm5ubm5ubm5uejo6P7+/v///////////////////////////+np6by8vLm5ubm5ubm5ubm5udnZ2f///////////////////////////////////////////////////////////////////////////////0XO9QC88gC88gC88gC88gC88gC88gC88gC88gC88gC88gC88gC88gC88gC88gC88gC88gC88gC88gC88gC88gC88gC88gC88gC88gC88gC88gC88gC88gC88gC88gC88gC88gC88gC88gC88gC88gC88gC88gC88gC88gC88gC88gC88gC88gC88gC88gC88gC88gC88gC88gC88gC88gC88gC88gC88gC88gC88gC88gC88gC88gC88gC88gC88gC88gC88gC88gC88gC88gC88gC88gC88gC88gC88gC88gC88hjC8////////////////////////////////////////////////////////////////////+Xl5dzc3Nzc3Nzc3Nzc3Nzc3Nzc3Nzc3Nzc3Nzc3Nzc3Nzc3Nzc3Nzc3Nzc3Nzc3Nzc3Nzc3Nzc3Nra2tTU1NTU1NTU1NTU1NTU1NTU1NTU1NTU1NTU1NTU1NTU1NTU1NTU1NTU1NTU1NTU1NTU1NTU1NTU1NTU1NTU1NTU1NTU1NTU1NTU1NTU1NTU1NTU1NTU1NTU1NTU1NTU1NTU1NTU1NTU1NXV1dra2tzc3Nzc3Nzc3Nzc3Nzc3Nzc3Nzc3Nzc3Nzc3Nzc3Nzc3Nzc3Nzc3Nzc3Nzc3Nzc3Nzc3Nzc3Nzc3Nzc3Nzc3Nzc3Nzc3Nzc3Nzc3Nzc3Nzc3Nzc3Nzc3Nzc3Nzc3Nzc3Nzc3Nzc3Nzc3Nza2em/gf2aB/6ZAP+ZAP+ZAP6ZAPOuRt7Wy9zc3Nzc3N3XzfGwTv6ZAf+ZAP+ZAP+ZAP+ZAP+ZAP+ZAP+ZAP+ZAP+ZAP+ZAP+ZAP+ZAP+ZAP+ZAP+ZAP+ZAP+ZAP+ZAP+ZAP2bCeu8dNza2dzc3Nzc3Nzb2u26bv6ZA/+ZAP+ZAP6ZAPmiH+TKodzc3Nzc3Nzc3Nzc3Nzc3Nzc3Nzc3Nzc3Nzc3Nzc3Nzc3Nzc3Nzc3Nzc3Nzc3Nzc3P///wD///////////////////8Acsb////////////////7/P7l8Pn////////////////0+Pzt9fr////////////////t9fr0+Pz////////////////l8Pn7/P7////////////7/P7l8Pn////////////////0+Pzw9vv////////////////t9fr4+/3////////////////l8Pn////////////////4+/3p8vr////////////////w9vvw9vv////////////////p8vr4+/3///////////////////////////////////////////////////////////////////////////////////////////////////////////////////////////////////////////////////////////////////////////////////////////////////////////////////////////////////////////////////8Acsb///////////////////////////////////////////////////////////////////////////////////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v739/fIyMi5ubm5ubm5ubm5ubm5ubm5ubm5ubm5ubm5ubm5ubm5ubm5ubm5ubm5ubm5ubm5ubm5ubm5ubm5ubm5ubm5ubm5ubm5ubm5ubm5ubm5ubm5ubm5ubm5ubm5ubm5ubm5ubm5ubm5ubm5ubm5ubm5ubm5ubm5ubm5ubm5ubm5ubm5ubm5ubm5ubm5ubm5ubm5ubm5ubm5ubm5ubm5ubm5ubm5ubm5ubm5ubm5ubm5ubnf39/9/f3////////////////////////+/v7h4eG5ubm5ubm5ubm5ubm5ubne3t7///////////////////////////////////////////////////////////////////////////////9FzvU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7+/vv7+/b29v7+/v////////////////7+/vf39/v7+/7+/v////////////////7+/vf39/n5+f7+/v///+np6b29vb29vb29vb29vb29vbu7u7m5ubm5ubm5ubm5ubm5ubm5ubm5ubm5ubm5ubm5ubm5ubm5ubm5ubm5ubm5ubm5ubm5ubm5ubm5ubm5ubm5ubm5ubm5ubm5ubm5ubm5ubm5ubm5ubm5ubm5ubm5ubq6uuXl5f///////////////////////////////////////////////////////////////////////////////////8Pv+zDI9AC88gC88gC88gC88gC88gC88gC88gC88gC88gC88gC88gC88gC88gC88gC88gC88gC88gC88gC88gC88gC88gC88gC88gC88gC88gC88gC88gC88gC88gC88gC88gC88gC88gC88gC88gC88gC88gC88gC88gC88gC88gC88gC88gC88gC88gC88gC88gC88gC88gC88gC88gC88gC88gC88gC88gC88gC88gC88gC88gC88gC88gC88gC88gC88gC88gC88gC88gC88gC88gC88gC88gC88gC88g6/8rHq+v///////////////////////////////////////////////////////////////////+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39/fo6Ojo6Ojo6Ojo6Ojo6Oja2tq7u7u5ubm5ubm5ubm5ubm5ubm5ubm5ubm5ubm5ubm5ubm5ubm5ubm5ubm5ubm5ubm5ubm5ubm5ubm5ubm5ubm5ubm5ubm5ubm5ubm5ubm5ubm5ubm5ubm5ubm5ubnFxcX39/f////////////////////////////////////////////////////////////////////////////////////8/v6h5vkWwfI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AvPIHvfJq1/b1/P7////////////////////////////////////////////////////////////////////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Pj4ycnJubm5ubm5ubm5ubm5ubm5ubm5ubm5ubm5ubm5ubm5ubm5ubm5ubm5ubm5ubm5ubm5ubm5ubm5ubm5ubm5ubm5ubm5ubm5ubm5ubm5ubm5ubm5ubm5ubm5urq63t7e/v7+////////////////////////////////////////////////////////////////////////////////////////7Pr9gN34EsDyALzyALzyALzyALzyALzyALzyALzyALzyALzyALzyALzyALzyALzyALzyALzyALzyALzyALzyALzyALzyALzyALzyALzyALzyALzyALzyALzyALzyALzyALzyALzyALzyALzyALzyALzyALzyALzyALzyALzyALzyALzyALzyALzyALzyALzyALzyALzyALzyALzyALzyALzyALzyALzyALzyALzyALzyALzyALzyALzyALzyALzyALzyALzyALzyALzyALzyALzyALzyALzyB73yVtL11fP8////////////////////////////////////////////////////////////////////////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7+/uXl5b29vbm5ubm5ubm5ubm5ubm5ubm5ubm5ubm5ubm5ubm5ubm5ubm5ubm5ubm5ubm5ubm5ubm5ubm5ubm5ubm5ubm5ubm5ubm5ubm5ubm5ubm5ubm5ubm5ucnJyff39/////////////////////////////////////////////////////////////////////////////////////////////////b8/a3p+hvC8wC88gC88gC88gC88gC88gC88gC88gC88gC88gC88gC88gC88gC88gC88gC88gC88gC88gC88gC88gC88gC88gC88gC88gC88gC88gC88gC88gC88gC88gC88gC88gC88gC88gC88gC88gC88gC88gC88gC88gC88gC88gC88gC88gC88gC88gC88gC88gC88gC88gC88gC88gC88gC88gC88gC88gC88gC88gC88gC88gC88gC88gC88gC88gC88gC88gC88gC88ge+8oDd+Oz5/f7+/v///////////////////////////////////////////////////////////////////////+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tunD+mQH/mQD/mQD+mQH+mQL+mQD9mwj3pi7vtVznxZPh0bjg08Df1sje183e1sng1MLg0brlyaDutmL2pzL8nQ7+mQD+mQL+mQD/mQD/mQD6oBrhz7Tc3Nzc3Nzc3Nzc3Nzc3Nzc3Nzc3Nzc3Nzc3Nzc3Nzc3Nzc3Nzc3Nzc3Nzc3Nzc3Nzc3Nzc3Nzc3Nzc3Nzc3Nzc3Nzc3Nzc3Nz///8A////////////////////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AHLG////////////////////////////////////////////////////////////////////////////////////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29rd18/c3Nzc3Nzc3Nzc3Nzc3Nzc3Nzc3Nzc3Nzc3Nzc3Nzc3Nzc3Nzc3Nzc3Nzc3Nzc3Nzc3Nzc3Nzc3Nzc3Nzc3Nzc3Nzc3Nzc3Nzc3Nzc3Nzc3Nzc3Nzc3Nzc3Nzc3Nzc3Nzc3Nzc3Nzc3Nzc3Nzc3Nzc3Nz///8A////////////////////////////////////////////////////////////////////////////////////////////////////////////////////////////////////////////////////////////////////////////////////////////////////////////////////////////////////////////////////////////////////////////////////////////////////////////////////////////////////////////////////////////////////////////////////////////////////////////////////////////////////////////////////////////////////////////////////////////////////////////////////////////////////////////////////////////////////////////////////////////////////////////////////////////////////bW1tMzMzMzMzMzMzMzMzMzMzMzMzMzMzMzMzMzMzMzMzMzMzMzMzMzMzMzMzMzMzMzMzMzMzMzMzMzMzMzMzMzMzMzMzMzMzMzMzMzMzMzMzMzMzMzMzMzMzMzMzMzMzMzMzMzMzMzMzMzMzMzMzMzMzMzMzMzMzMzMzMzMzMzMzMzMzMzMzMzMzMzMzMzMzMzMzMzMzMzMzMzMzMzMzMzMzMzMzMzMzMzMzMzMzMzMzMzMzMzMzMzMzMzMzMzMzMzMzMzMzMzMzMzMzPT092NjY////////////////////////////////////////////////////////////////////////////////////////////////////////////////////////////////////////////////////////////////////////////////////////////////////////////////////////////////////////////////////////////////////////////////////////////////////////////////////////////////////////////////////////////////////////////////////////////////////////////////////////////////////////////////////////////////////////////////////////////////////////////////////////////////////////////////////////////////////////////////////////////////////////////////////////////////////////////////////////////////////////////////////////////////////////////////////////////////////////////////////////////////////////////////////////////////////////////////////////////////////////////////////////////////////////////////////////////////////////////////////////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AP///////////////////////////////////////////////////////////////////////////////////////////////////////////////////////////////////////////////////////////////////////////////////////////////////////////////////////////////////////////////////////////////////////////////////////////////////////////////////////////////////////////////////////////////////////////////////////////////////////////////////////////////////////////////////////////////////////////////////////////////////////////////////////////////////////////////////////////////////////////////////////////////////////////////////////////////////21tbTMzMzMzMzMzMzMzMzMzMzMzMzMzMzMzMzMzMzMzMzMzMzMzMzMzMzMzMzMzMzMzMzMzMzMzMzMzMzMzMzMzMzMzMzMzMzMzMzMzMzMzMzMzMzMzMzMzMzMzMzMzMzMzMzMzMzMzMzMzMzMzMzMzMzMzMzMzMzMzMzMzMzMzMzMzMzMzMzMzMzMzMzMzMzMzMzMzMzMzMzMzMzMzMzMzMzMzMzMzMzMzMzMzMzMzMzMzMzMzMzMzMzMzMzMzMzMzMzMzMzMzMzMzMz09PdjY2P///////////////////////////////////////////////////////////////////////////////////////////////////////////////////////////////////////////////////////////////////////////////////////////////////////////////////////////////////////////////////////////////////////////////////////////////////////////////////////////////////////////////////////////////////////////////////////////////////////////////////////////////////////////////////////////////////////////////////////////////////////////////////////////////////////////////////////////////////////////////////////////////////////////////////////////////////////////////////////////////////////////////////////////////////////////////////////////////////////////////////////////////////////////////////////////////////////////////////////////////////////////////////////////////////////////////////////////////////////////////////////+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D///////////////////////////////////////////////////////////////////////////////////////////////////////////////////////////////////////////////////////////////////////////////////////////////////////////////////////////////////////////////////////////////////////////////////////////////////////////////////////////////////////////////////////////////////////////////////////////////////////////////////////////////////////////////////////////////////////////////////////////////////////////////////////////////////////////////////////////////////////////////////////////////////////////////////////////////////9tbW0zMzMzMzMzMzMzMzMzMzMzMzMzMzMzMzMzMzMzMzMzMzMzMzMzMzMzMzMzMzMzMzMzMzMzMzMzMzMzMzMzMzMzMzMzMzMzMzMzMzMzMzMzMzMzMzMzMzMzMzMzMzMzMzMzMzMzMzMzMzMzMzMzMzMzMzMzMzMzMzMzMzMzMzMzMzMzMzMzMzMzMzMzMzMzMzMzMzMzMzMzMzMzMzMzMzMzMzMzMzMzMzMzMzMzMzMzMzMzMzMzMzMzMzMzMzMzMzMzMzMzMzMzMzM9PT3Y2Nj////////////////////////////////////////////////////////////////////////////////////////////////////////////////////////////////////////////////////////////////////////////////////////////////////////////////////////////////////////////////////////////////////////////////////////////////////////////////////////////////////////////////////////////////////////////////////////////////////////////////////////////////////////////////////////////////////////////////////////////////////////////////////////////////////////////////////////////////////////////////////////////////////////////////////////////////////////////////////////////////////////////////////////////////////////////////////////////////////////////////////////////////////////////////////////////////////////////////////////////////////////////////////////////////////////////////////////////////////////////////////////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8A////////////////////////////////////////////////////////////////////////////////////////////////////////////////////////////////////////////////////////////////////////////////////////////////////////////////////////////////////////////////////////////////////////////////////////////////////////////////////////////////////////////////////////////////////////////////////////////////////////////////////////////////////////////////////////////////////////////////////////////////////////////////////////////////////////////////////////////////////////////////////////////////////////////////////////////////////bW1tMzMzMzMzMzMzMzMzMzMzMzMzMzMzMzMzMzMzMzMzMzMzMzMzMzMzMzMzMzMzMzMzMzMzMzMzMzMzMzMzMzMzMzMzMzMzMzMzMzMzMzMzMzMzMzMzMzMzMzMzMzMzMzMzMzMzMzMzMzMzMzMzMzMzMzMzMzMzMzMzMzMzMzMzMzMzMzMzMzMzMzMzMzMzMzMzMzMzMzMzMzMzMzMzMzMzMzMzMzMzMzMzMzMzMzMzMzMzMzMzMzMzMzMzMzMzMzMzMzMzMzMzMzMzPT092NjY////////////////////////////////////////////////////////////////////////////////////////////////////////////////////////////////////////////////////////////////////////////////////////////////////////////////////////////////////////////////////////////////////////////////////////////////////////////////////////////////////////////////////////////////////////////////////////////////////////////////////////////////////////////////////////////////////////////////////////////////////////////////////////////////////////////////////////////////////////////////////////////////////////////////////////////////////////////////////////////////////////////////////////////////////////////////////////////////////////////////////////////////////////////////////////////////////////////////////////////////////////////////////////////////////////////////////////////////////////////////////////5eXl3Nzc3Nzc3Nzc3Nzc3Nzc3Nzc3Nzc3Nzc3Nzc3Nzc3Nzc3Nzc3Nzc3Nzc3Nzc3Nzc3Nzc3Nzc3Nzc3Nzc3Nzc3Nzc3Nzc3Nzc3Nzc3Nzc3Nzc3Nzc3NyErzY7AAAgAElEQVT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AP///////////////////////////////////////////////////////////////////////////////////////////////////////////////////////////////////////////////////////////////////////////////////////////////////////////////////////////////////////////////////////////////////////////////////////////////////////////////////////////////////////////////////////////////////////////////////////////////////////////////////////////////////////////////////////////////////////////////////////////////////////////////////////////////////////////////////////////////////////////////////////////////////////////////////////////////////21tbTMzMzMzMzMzMzMzMzMzMzMzMzMzMzMzMzMzMzMzMzMzMzMzMzMzMzMzMzMzMzMzMzMzMzMzMzMzMzMzMzMzMzMzMzMzMzMzMzMzMzMzMzMzMzMzMzMzMzMzMzMzMzMzMzMzMzMzMzMzMzMzMzMzMzMzMzMzMzMzMzMzMzMzMzMzMzMzMzMzMzMzMzMzMzMzMzMzMzMzMzMzMzMzMzMzMzMzMzMzMzMzMzMzMzMzMzMzMzMzMzMzMzMzMzMzMzMzMzMzMzMzMzMzMz09PdjY2P///////////////////////////////////////////////////////////////////////////////////////////////////////////////////////////////////////////////////////////////////////////////////////////////////////////////////////////////////////////////////////////////////////////////////////////////////////////////////////////////////////////////////////////////////////////////////////////////////////////////////////////////////////////////////////////////////////////////////////////////////////////////////////////////////////////////////////////////////////////////////////////////////////////////////////////////////////////////////////////////////////////////////////////////////////////////////////////////////////////////////////////////////////////////////////////////////////////////////////////////////////////////////////////////////////////////////////////////////////////////////////+Xl5d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P///wD///////////////////////////////////////////////////////////////////////////////////////////////////////////////////////////////////////////////////////////////////////////////////////////////////////////////////////////////////////////////////////////////////////////////////////////////////////////////////////////////////////////////////////////////////////////////////////////////////////////////////////////////////////////////////////////////////////////////////////////////////////////////////////////////////////////////////////////////////////////////////////////////////////////////////////////////////9tbW0zMzMzMzMzMzMzMzMzMzMzMzMzMzMzMzMzMzMzMzMzMzMzMzMzMzMzMzMzMzMzMzMzMzMzMzMzMzMzMzMzMzMzMzMzMzMzMzMzMzMzMzMzMzMzMzMzMzMzMzMzMzMzMzMzMzMzMzMzMzMzMzMzMzMzMzMzMzMzMzMzMzMzMzMzMzMzMzMzMzMzMzMzMzMzMzMzMzMzMzMzMzMzMzMzMzMzMzMzMzMzMzMzMzMzMzMzMzMzMzMzMzMzMzMzMzMzMzMzMzMzMzMzMzM9PT3Y2Nj////////////////////////////////////////////////////////////////////////////////////////////////////////////////////////////////////////////////////////////////////////////////////////////////////////////////////////////////////////////////////////////////////////////////////////////////////////////////////////////////////////////////////////////////////////////////////////////////////////////////////////////////////////////////////////////////////////////////////////////////////////////////////////////////////////////////////////////////////////////////////////////////////////////////////////////////////////////////////////////////////////////////////////////////////////////////////////////////////////////////////////////////////////////////////////////////////////////////////////////////////////////////////////////////////////////////////////////////////////////////////////l5eX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8A////////////////////////////////////////////////////////////////////////////////////////////////////////////////////////////////////////////////////////////////////////////////////////////////////////////////////////////////////////////////////////////////////////////////////////////////////////////////////////////////////////////////////////////////////////////////////////////////////////////////////////////////////////////////////////////////////////////////////////////////////////////////////////////////////////////////////////////////////////////////////////////////////////////////////////////////////bW1tMzMzMzMzMzMzMzMzMzMzMzMzMzMzMzMzMzMzMzMzMzMzMzMzMzMzMzMzMzMzMzMzMzMzMzMzMzMzMzMzMzMzMzMzMzMzMzMzMzMzMzMzMzMzMzMzMzMzMzMzMzMzMzMzMzMzMzMzMzMzMzMzMzMzMzMzMzMzMzMzMzMzMzMzMzMzMzMzMzMzMzMzMzMzMzMzMzMzMzMzMzMzMzMzMzMzMzMzMzMzMzMzMzMzMzMzMzMzMzMzMzMzMzMzMzMzMzMzMzMzMzMzMzMzPT092NjY////////////////////////////////////////////////////////////////////////////////////////////////////////////////////////////////////////////////////////////////////////////////////////////////////////////////////////////////////////////////////////////////////////////////////////////////////////////////////////////////////////////////////////////////////////////////////////////////////////////////////////////////////////////////////////////////////////////////////////////////////////////////////////////////////////////////////////////////////////////////////////////////////////////////////////////////////////////////////////////////////////////////////////////////////////////////////////////////////////////////////////////////////////////////////////////////////////////////////////////////////////////////////////////////////////////////////////////////////////////////////////5eXl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3Nzc////AP///////////////////////////////////////////////////////////////////////////////////////////////////////////////////////////////////////////////////////////////////////////////////////////////////////////////////////////////////////////////////////////////////////////////////////////////////////////////////////////////////////////////////////////////////////////////////////////////////////////////////////////////////////////////////////////////////////////////////////////////////////////////////////////////////////////////////////////////////////////////////////////////////////////////////////////////////21tbTMzMzMzMzMzMzMzMzMzMzMzMzMzMzMzMzMzMzMzMzMzMzMzMzMzMzMzMzMzMzMzMzMzMzMzMzMzMzMzMzMzMzMzMzMzMzMzMzMzMzMzMzMzMzMzMzMzMzMzMzMzMzMzMzMzMzMzMzMzMzMzMzMzMzMzMzMzMzMzMzMzMzMzMzMzMzMzMzMzMzMzMzMzMzMzMzMzMzMzMzMzMzMzMzMzMzMzMzMzMzMzMzMzMzMzMzMzMzMzMzMzMzMzMzMzMzMzMzMzMzMzMzMzMz09PdjY2P///////////////////////////////////////////////////////////////////////////////////////////////////////////////////////////////////////////////////////////////////////////////////////////////////////////////////////////////////////////////////////////////////////////////////////////////////////////////////////////////////////////////////////////////////////////////////////////////////////////////////////////////////////////////////////////////////////////////////////////////////////////////////////////////////////////////////////////////////////////////////////////////////////////////////////////////////////////////////////////////////////////////////////////////////////////////////////////////////////////////////////////////////////////////////////////////////////////////////////////////////////////////////////////////////////////////////////////////////////////////////////////////////////////////////////////////////////////////////////////////////////////////////////////////////////////////////////////////////////////////////////////////////////////////////////////////////////////////////////////////////////////////////////////////////////////////////////////////////////////////////////////////////////////////////////////////////////////////////////////////////////////////////////////////////////////////////////////////////////////////////////////////////////////////////////////////////////////////////////////////////////////////////////////////////////////////////////////////////wD///////////////////////////////////////////////////////////////////////////////////////////////////////////////////////////////////////////////////////////////////////////////////////////////////////////////////////////////////////////////////////////////////////////////////////////////////////////////////////////////////////////////////////////////////////////////////////////////////////////////////////////////////////////////////////////////////////////////////////////////////////////////////////////////////////////////////////////////////////////////////////////////////////////////////////////////////9tbW0zMzMzMzMzMzMzMzMzMzMzMzMzMzMzMzMzMzMzMzMzMzMzMzMzMzMzMzMzMzMzMzMzMzMzMzMzMzMzMzMzMzMzMzMzMzMzMzMzMzMzMzMzMzMzMzMzMzMzMzMzMzMzMzMzMzMzMzMzMzMzMzMzMzMzMzMzMzMzMzMzMzMzMzMzMzMzMzMzMzMzMzMzMzMzMzMzMzMzM23jePoAACAASURBVDMzMzMzMzMzMzMzMzMzMzMzMzMzMzMzMzMzMzMzMzMzMzMzMzMzMzMzMzMzMzMzMzMzMzM9PT3Y2Nj///////////////////////////////////////////////////////////////////////////////////////////////////////////////////////////////////////////////////////////////////////////////////////////////////////////////////////////////////////////////////////////////////////////////////////////////////////////////////////////////////////////////////////////////////////////////////////////////////////////////////////////////////////////////////////////////////////////////////////////////////////////////////////////////////////////////////////////////////////////////////////////////////////////////////////////////////////////////////////////////////////////////////////////////////////////////////////////////////////////////////////////////////////////////////////////////////////////////////////////////////////////////////////////////////////////////////////////////////////////////////////////////////////////////////////////////////////////////////////////////////////////////////////////////////////////////////////////////////////////////////////////////////////////////////////////////////////////////////////////////////////////////////////////////////////////////////////////////////////////////////////////////////////////////////////////////////////////////////////////////////////////////////////////////////////////////////////////////////////////////////////////////////////////////////////////////////////////////////////////////////////////////////////////////////////////////////////////////////8A////////////////////////////////////////////////////////////////////////////////////////////////////////////////////////////////////////////////////////////////////////////////////////////////////////////////////////////////////////////////////////////////////////////////////////////////////////////////////////////////////////////////////////////////////////////////////////////////////////////////////////////////////////////////////////////////////////////////////////////////////////////////////////////////////////////////////////////////////////////////////////////////////////////////////////////////////bW1tMzMzMzMzMzMzMzMzMzMzMzMzMzMzMzMzMzMzMzMzMzMzMzMzMzMzMzMzMzMzMzMzMzMzMzMzMzMzMzMzMzMzMzMzMzMzMzMzMzMzMzMzMzMzMzMzMzMzMzMzMzMzMzMzMzMzMzMzMzMzMzMzMzMzMzMzMzMzMzMzMzMzMzMzMzMzMzMzMzMzMzMzMzMzMzMzMzMzMzMzMzMzMzMzMzMzMzMzMzMzMzMzMzMzMzMzMzMzMzMzMzMzMzMzMzMzMzMzMzMzMzMzMzMzPT092NjY////////////////////////////////////////////////////////////////////////////////////////////////////////////////////////////////////////////////////////////////////////////////////////////////////////////////////////////////////////////////////////////////////////////////////////////////////////////////////////////////////////////////////////////////////////////////////////////////////////////////////////////////////////////////////////////////////////////////////////////////////////////////////////////////////////////////////////////////////////////////////////////////////////////////////////////////////////////////////////////////////////////////////////////////////////////////////////////////////////////////////////////////////////////////////////////////////////////////////////////////////////////////////////////////////////////////////////////////////////////////////////////////////////////////////////////////////////////////////////////////////////////////////////////////////////////////////////////////////////////////////////////////////////////////////////////////////////////////////////////////////////////////////////////////////////////////////////////////////////////////////////////////////////////////////////////////////////////////////////////////////////////////////////////////////////////////////////////////////////////////////////////////////////////////////////////////////////////////////////////////////////////////////////////////////////////////////////////////////AP///////////////////////////////////////////////////////////////////////////////////////////////////////////////////////////////////////////////////////////////////////////////////////////////////////////////////////////////////////////////////////////////////////////////////////////////////////////////////////////////////////////////////////////////////////////////////////////////////////////////////////////////////////////////////////////////////////////////////////////////////////////////////////////////////////////////////////////////////////////////////////////////////////////////////////////////////21tbTMzMzMzMzMzMzMzMzMzMzMzMzMzMzMzMzMzMzMzMzMzMzMzMzMzMzMzMzMzMzMzMzMzMzMzMzMzMzMzMzMzMzMzMzMzMzMzMzMzMzMzMzMzMzMzMzMzMzMzMzMzMzMzMzMzMzMzMzMzMzMzMzMzMzMzMzMzMzMzMzMzMzMzMzMzMzMzMzMzMzMzMzMzMzMzMzMzMzMzMzMzMzMzMzMzMzMzMzMzMzMzMzMzMzMzMzMzMzMzMzMzMzMzMzMzMzMzMzMzMzMzMzMzMz09PdjY2P///////////////////////////////////////////////////////////////////////////////////////////////////////////////////////////////////////////////////////////////////////////////////////////////////////////////////////////////////////////////////////////////////////////////////////////////////////////////////////////////////////////////////////////////////////////////////////////////////////////////////////////////////////////////////////////////////////////////////////////////////////////////////////////////////////////////////////////////////////////////////////////////////////////////////////////////////////////////////////////////////////////////////////////////////////////////////////////////////////////////////////////////////////////////////////////////////////////////////////////////////////////////////////////////////////////////////////////////////////////////////////////////////////////////////////////////////////////////////////////////////////////////////////////////////////////////////////////////////////////////////////////////////////////////////////////////////////////////////////////////////////////////////////////////////////////////////////////////////////////////////////////////////////////////////////////////////////////////////////////////////////////////////////////////////////////////////////////////////////////////////////////////////////////////////////////////////////////////////////////////////////////////////////////////////////////////////////////////////wD///////////////////////////////////////////////////////////////////////////////////////////////////////////////////////////////////////////////////////////////////////////////////////////////////////////////////////////////////////////////////////////////////////////////////////////////////////////////////////////////////////////////////////////////////////////////////////////////////////////////////////////////////////////////////////////////////////////////////////////////////////////////////////////////////////////////////////////////////////////////////////////////////////////////////////////////////9tbW0zMzMzMzMzMzMzMzMzMzMzMzMzMzMzMzMzMzMzMzMzMzMzMzMzMzMzMzMzMzMzMzMzMzMzMzMzMzMzMzMzMzMzMzMzMzMzMzMzMzMzMzMzMzMzMzMzMzMzMzMzMzMzMzMzMzMzMzMzMzMzMzMzMzMzMzMzMzMzMzMzMzMzMzMzMzMzMzMzMzMzMzMzMzMzMzMzMzMzMzMzMzMzMzMzMzMzMzMzMzMzMzMzMzMzMzMzMzMzMzMzMzMzMzMzMzMzMzMzMzMzMzMzMzM9PT3Y2Nj///////////////////////////////////////////////////////////////////////////////////////////////////////////////////////////////////////////////////////////////////////////////////////////////////////////////////////////////////////////////////////////////////////////////////////////////////////////////////////////////////////////////////////////////////////////////////////////////////////////////////////////////////////////////////////////////////////////////////////////////////////////////////////////////////////////////////////////////////////////////////////////////////////////////////////////////////////////////////////////////////////////////////////////////////////////////////////////////////////////////////////////////////////////////////////////////////////////////////////////////////////////////////////////////////////////////////////////////////////////////////////////////////////////////////////////////////////////////////////////////////////////////////////////////////////////////////////////////////////////////////////////////////////////////////////////////////////////////////////////////////////////////////////////////////////////////////////////////////////////////////////////////////////////////////////////////////////////////////////////////////////////////////////////////////////////////////////////////////////////////////////////////////////////////////////////////////////////////////////////////////////////////////////////////////////////////////////////////////8A////////////////////////////////////////////////////////////////////////////////////////////////////////////////////////////////////////////////////////////////////////////////////////////////////////////////////////////////////////////////////////////////////////////////////////////////////////////////////////////////////////////////////////////////////////////////////////////////////////////////////////////////////////////////////////////////////////////////////////////////////////////////////////////////////////////////////////////////////////////////////////////////////////////////////////////////////dXV1MzMzMzMzMzMzMzMzMzMzMzMzMzMzMzMzMzMzMzMzMzMzMzMzMzMzMzMzMzMzMzMzMzMzMzMzMzMzMzMzMzMzMzMzMzMzMzMzMzMzMzMzMzMzMzMzMzMzMzMzMzMzMzMzMzMzMzMzMzMzMzMzMzMzMzMzMzMzMzMzMzMzMzMzMzMzMzMzMzMzMzMzMzMzMzMzMzMzMzMzMzMzMzMzMzMzMzMzMzMzMzMzMzMzMzMzMzMzMzMzMzMzMzMzMzMzMzMzMzMzMzMzMzMzPj4+2NjY////////////////////////////////////////////////////////////////////////////////////////////////////////////////////////////////////////////////////////////////////////////////////////////////////////////////////////////////////////////////////////////////////////////////////////////////////////////////////////////////////////////////////////////////////////////////////////////////////////////////////////////////////////////////////////////////////////////////////////////////////////////////////////////////////////////////////////////////////////////////////////////////////////////////////////////////////////////////////////////////////////////////////////////////////////////////////////////////////////////////////////////////////////////////////////////////////////////////////////////////////////////////////////////////////////////////////////////////////////////////////////////////////////////////////////////////////////////////////////////////////////////////////////////////////////////////////////////////////////////////////////////////////////////////////////////////////////////////////////////////////////////////////////////////////////////////////////////////////////////////////////////////////////////////////////eOEA6wAAIABJREFU////////////////////////////////////////////////////////////////////////////////////////////////////////////////////////////////////////////////////////////////////////////////////////////////////////////////////////////////////////////////////////////////////////////AP///////////////////////////////////////////////////////////////////////////////////////////////////////////////////////////////////////////////////////////////////////////////////////////////////////////////////////////////////////////////////////////////////////////////////////////////////////////////////////////////////////////////////////////////////////////////////////////////////////////////////////////////////////////////////////////////////////////////////////////////////////////////////////////////////////////////////////////////////////////////////////////////////////////////////////////////////5SUlDU1NTMzMzMzMzMzMzMzMzMzMzMzMzMzMzMzMzMzMzMzMzMzMzMzMzMzMzMzMzMzMzMzMzMzMzMzMzMzMzMzMzMzMzMzMzMzMzMzMzMzMzMzMzMzMzMzMzMzMzMzMzMzMzMzMzMzMzMzMzMzMzMzMzMzMzMzMzMzMzMzMzMzMzMzMzMzMzMzMzMzMzMzMzMzMzMzMzMzMzMzMzMzMzMzMzMzMzMzMzMzMzMzMzMzMzMzMzMzMzMzMzMzMzMzMzMzMzMzMzMzMzMzM09PT+Li4v///////////////////////////////////////////////////////////////////////////////////////////////////////////////////////////////////////////////////////////////////////////////////////////////////////////////////////////////////////////////////////////////////////////////////////////////////////////////////////////////////////////////////////////////////////////////////////////////////////////////////////////////////////////////////////////////////////////////////////////////////////////////////////////////////////////////////////////////////////////////////////////////////////////////////////////////////////////////////////////////////////////////////////////////////////////////////////////////////////////////////////////////////////////////////////////////////////////////////////////////////////////////////////////////////////////////////////////////////////////////////////////////////////////////////////////////////////////////////////////////////////////////////////////////////////////////////////////////////////////////////////////////////////////////////////////////////////////////////////////////////////////////////////////////////////////////////////////////////////////////////////////////////////////////////////////////////////////////////////////////////////////////////////////////////////////////////////////////////////////////////////////////////////////////////////////////////////////////////////////////////////////////////////////////////////////////////////////////////wGZd2aIAP///////////////////////////////////////////////////////////////////////////////////////////////////////////////////////////////////////////////////////////////////////////////////////////////////////////////////////////////////////////////////////////////////////////////////////////////////////////////////////////////////////////////////////////////////////////////////////////////////////////////////////////////////////////////////////////////////////////////////////////////////////////////////////////////////////////////////////////////////////////////////////////////////////////////////////////////////8zMzFpaWjMzMzMzMzMzMzMzMzMzMzMzMzMzMzMzMzMzMzMzMzMzMzMzMzMzMzMzMzMzMzMzMzMzMzMzMzMzMzMzMzMzMzMzMzMzMzMzMzMzMzMzMzMzMzMzMzMzMzMzMzMzMzMzMzMzMzMzMzMzMzMzMzMzMzMzMzMzMzMzMzMzMzMzMzMzMzMzMzMzMzMzMzMzMzMzMzMzMzMzMzMzMzMzMzMzMzMzMzMzMzMzMzMzMzMzMzMzMzMzMzMzMzMzMzMzMzMzMzMzMzc3N4eHh/b29v///////////////////////////////////////////////////////////////////////////////////////////////////////////////////////////////////////////////////////////////////////////////////////////////////////////////////////////////////////////////////////////////////////////////////////////////////////////////////////////////////////////////////////////////////////////////////////////////////////////////////////////////////////////////////////////////////////////////////////////////////////////////////////////////////////////////////////////////////////////////////////////////////////////////////////////////////////////////////////////////////////////////////////////////////////////////////////////////////////////////////////////////////////////////////////////////////////////////////////////////////////////////////////////////////////////////////////////////////////////////////////////////////////////////////////////////////////////////////////////////////////////////////////////////////////////////////////////////////////////////////////////////////////////////////////////////////////////////////////////////////////////////////////////////////////////////////////////////////////////////////////////////////////////////////////////////////////////////////////////////////////////////////////////////////////////////////////////////////////////////////////////////////////////////////////////////////////////////////////////////////////////////////////////////////////////////////////////////////wD////////////////////////////////////////////////////////////////////////////////////////////////////////////////////////////////////////////////////////////////////////////////////////////////////////////////////////////////////////////////////////////////////////////////////////////////////////////////////////////////////////////////////////////////////////////////////////////////////////////////////////////////////////////////////////////////////////////////////////////////////////////////////////////////////////////////////////////////////////////////////////////////////////////////////////////////////8/Py+vr5OTk4zMzMzMzMzMzMzMzMzMzMzMzMzMzMzMzMzMzMzMzMzMzMzMzMzMzMzMzMzMzMzMzMzMzMzMzMzMzMzMzMzMzMzMzMzMzMzMzMzMzMzMzMzMzMzMzMzMzMzMzMzMzMzMzMzMzMzMzMzMzMzMzMzMzMzMzMzMzMzMzMzMzMzMzMzMzMzMzMzMzMzMzMzMzMzMzMzMzMzMzMzMzMzMzMzMzMzMzMzMzMzMzMzMzMzMzMzMzMzMzMzMzMzMzMzMzM2NjZvb2/i4uL///////////////////////////////////////////////////////////////////////////////////////////////////////////////////////////////////////////////////////////////////////////////////////////////////////////////////////////////////////////////////////////////////////////////////////////////////////////////////////////////////////////////////////////////////////////////////////////////////////////////////////////////////////////////////////////////////////////////////////////////////////////////////////////////////////////////////////////////////////////////////////////////////////////////////////////////////////////////////////////////////////////////////////////////////////////////////////////////////////////////////////////////////////////////////////////////////////////////////////////////////////////////////////////////////////////////////////////////////////////////////////////////////////////////////////////////////////////////////////////////////////////////////////////////////////////////////////////////////////////////////////////////////////////////////////////////////////////////////////////////////////////////////////////////////////////////////////////////////////////////////////////////////////////////////////////////////////////////////////////////////////////////////////////////////////////////////////////////////////////////////////////////////////////////////////////////////////////////////////////////////////////////////////////////////////////////////////////////////////8A////////////////////////////////////////////////////////////////////////////////////////////////////////////////////////////////////////////////////////////////////////////////////////////////////////////////////////////////////////////////////////////////////////////////////////////////////////////////////////////////////////////////////////////////////////////////////////////////////////////////////////////////////////////////////////////////////////////////////////////////////////////////////////////////////////////////////////////////////////////////////////////////////////////////////////////////////////9/f3uLi4VFRUNDQ0MzMzMzMzMzMzMzMzMzMzMzMzMzMzMzMzMzMzMzMzMzMzMzMzMzMzMzMzMzMzMzMzMzMzMzMzMzMzMzMzMzMzMzMzMzMzMzMzMzMzMzMzMzMzMzMzMzMzMzMzMzMzMzMzMzMzMzMzMzMzMzMzMzMzMzMzMzMzMzMzMzMzMzMzMzMzMzMzMzMzMzMzMzMzMzMzMzMzMzMzMzMzMzMzMzMzMzMzMzMzMzMzMzMzMzMzMzMzMzMzPz8/fX1929vb/Pz8////////////////////////////////////////////////////////////////////////////////////////////////////////////////////////////////////////////////////////////////////////////////////////////////////////////////////////////////////////////////////////////////////////////////////////////////////////////////////////////////////////////////////////////////////////////////////////////////////////////////////////////////////////////////////////////////////////////////////////////////////////////////////////////////////////////////////////////////////////////////////////////////////////////////////////////////////////////////////////////////////////////////////////////////////////////////////////////////////////////////////////////////////////////////////////////////////////////////////////////////////////////////////////////////////////////////////////////////////////////////////////////////////////////////////////////////////////////////////////////////////////////////////////////////////////////////////////////////////////////////////////////////////////////////////////////////////////////////////////////////////////////////////////////////////////////////////////////////////////////////////////////////////////////////////////////////////////////////////////////////////////////////////////////////////////////////////////////////////////////////////////////////////////////////////////////////////////////////////////////////////////////////////////////////////////////////////////////////////////AP////////////////////////////////////////////////////////////////////////////////////////////////////////////////////////////////////////////////////////////////////////////////////////////////////////////////////////////////////////////////////////////////////////////////////////////////////////////////////////////////////////////////////////////////////////////////////////////////////////////////////////////////////////////////////////////////////////////////////////////////////////////////////////////////////////////////////////////////////////////////////////////////////////////////////////////////////////////z8/N/f36SkpIODg4ODg4ODg4ODg4ODg4ODg4ODg4ODg4ODg4ODg4ODg4ODg4ODg4ODg4ODg4ODg4ODg4ODg4ODg4ODg4ODg4ODg4ODg4ODg4ODg4ODg4ODg4ODg4ODg4ODg4ODg4ODg4ODg4ODg4ODg4ODg4ODg4ODg4ODg4ODg4ODg4ODg4ODg4ODg4ODg4ODg4ODg4ODg4ODg4ODg4ODg4ODg4ODg4ODg4ODg4ODg4ODg4ODg4ODg5CQkM3NzfPz8//////////////////////////////////////////////////////////////////////////////////////////////////////////////////////////////////////////////////////////////////OuTGdAAAgAElEQVT//////////////////////////////////////////////////////////////////////////////////////////////////////////////////////////////////////////////////////////////////////////////////////////////////////////////////////////////////////////////////////////////////////////////////////////////////////////////////////////////////////////////////////////////////////////////////////////////////////////////////////////////////////////////////////////////////////////////////////////////////////////////////////////////////////////////////////////////////////////////////////////////////////////////////////////////////////////////////////////////////////////////////////////////////////////////////////////////////////////////////////////////////////////////////////////////////////////////////////////////////////////////////////////////////////////////////////////////////////////////////////////////////////////////////////////////////////////////////////////////////////////////////////////////////////////////////////////////////////////////////////////////////////////////////////////////////////////////////////////////////////////////////////////////////////////////////////////////////////////////////////////////////////////////////////////////////////////////////////////////////////////////////////////////////////////////////////////////////////////////wD///////////////////////////////////////////////////////////////////////////////////////////////////////////////////////////////////////////////////////////////////////////////////////////////////////////////////////////////////////////////////////////////////////////////////////////////////////////////////////////////////////////////////////////////////////////////////////////////////////////////////////////////////////////////////////////////////////////////////////////////////////////////////////////////////////////////////////////////////////////////////////////////////////////////////////////////////////////////////////////////////////////////////////////////////////////////////////////////////////////////////////////////////////////////////////////////////////////////////////////////////////////////////////////////////////////////////////////////////////////////////////////////////////////////////////////////////////////////////////////////////////////////////////////////////////////////////////////////////////////////////////////////////////////////////////////////////////////////////////////////////////////////////////////////////////////////////////////////////////////////////////////////////////////////////////////////////////////////////////////////////////////////////////////////////////////////////////////////////////////////////////////////////////////////////////////////////////////////////////////////////////////////////////////////////////////////////////////////////////////////////////////////////////////////////////////////////////////////////////////////////////////////////////////////////////////////////////////////////////////////////////////////////////////////////////////////////////////////////////////////////////////////////////////////////////////////////////////////////////////////////////////////////////////////////////////////////////////////////////////////////////////////////////////////////////////////////////////////////////////////////////////////////////////////////////////////////////////////////////////////////////////////////////////////////////////////////////////////////////////////////////////////////////////////////////////////////////////////////////////////////////////////////////////////////////////////////////////////////////////////////////////////////////////////////////////////////////////////////////////////8A////////////////////////////////////////////////////////////////////////////////////////////////////////////////////////////////////////////////////////////////////////////////////////////////////////////////////////////////////////////////////////////////////////////////////////////////////////////////////////////////////////////////////////////////////////////////////////////////////////////////////////////////////////////////////////////////////////////////////////////////////////////////////////////////////////////////////////////////////////////////////////////////////////////////////////////////////////////////////////////////////////////////////////////////////////////////////////////////////////////////////////////////////////////////////////////////////////////////////////////////////////////////////////////////////////////////////////////////////////////////////////////////////////////////////////////////////////////////////////////////////////////////////////////////////////////////////////////////////////////////////////////////////////////////////////////////////////////////////////////////////////////////////////////////////////////////////////////////////////////////////////////////////////////////////////////////////////////////////////////////////////////////////////////////////////////////////////////////////////////////////////////////////////////////////////////////////////////////////////////////////////////////////////////////////////////////////////////////////////////////////////////////////////////////////////////////////////////////////////////////////////////////////////////////////////////////////////////////////////////////////////////////////////////////////////////////////////////////////////////////////////////////////////////////////////////////////////////////////////////////////////////////////////////////////////////////////////////////////////////////////////////////////////////////////////////////////////////////////////////////////////////////////////////////////////////////////////////////////////////////////////////////////////////////////////////////////////////////////////////////////////////////////////////////////////////////////////////////////////////////////////////////////////////////////////////////////////////////////////////////////////////////////////////////////////////////////////////////////////////////AP///////////////////////////////////////////////////////////////////////////////////////////////////////////////////////////////////////////////////////////////////////////////////////////////////////////////////////////////////////////////////////////////////////////////////////////////////////////////////////////////////////////////////////////////////////////////////////////////////////////////////////////////////////////////////////////////////////////////////////////////////////////////////////////////////////////////////////////////////////////////////////////////////////////////////////////////////////////////////////////////////////////////////////////////////////////////////////////////////////////////////////////////////////////////////////////////////////////////////////////////////////////////////////////////////////////////////////////////////////////////////////////////////////////////////////////////////////////////////////////////////////////////////////////////////////////////////////////////////////////////////////////////////////////////////////////////////////////////////////////////////////////////////////////////////////////////////////////////////////////////////////////////////////////////////////////////////////////////////////////////////////////////////////////////////////////////////////////////////////////////////////////////////////////////////////////////////////////////////////////////////////////////////////////////////////////////////////////////////////////////////////////////////////////////////////////////////////////////////////////////////////////////////////////////////////////////////////////////////////////////////////////////////////////////////////////////////////////////////////////////////////////////////////////////////////////////////////////////////////////////////////////////////////////////////////////////////////////////////////////////////////////////////////////////////////////////////////////////////////////////////////////////////////////////////////////////////////////////////////////////////////////////////////////////////////////////////////////////////////////////////////////////////////////////////////////////////////////////////////////////////////////////////////////////////////////////////////////////////////////////////////////////////////////////////////////////////////////////////////////////wD//////////////////////////////////////////////////////////////////////////////////////////////////////////////////////////////////////////////////////////////////////////////////////////////////////////////////////////////////////////////////////////////////////////////////////////////////////////////////////////////////////////////////////////////////////////////////////////////////////////////////////////////////////////////////////////////////////////////////////////////////////////////////////////////////////////////////////////////////////////////////////////////////////////////////////////////////////////////////////////////////////////////////////////////////////////////////////////////////////////////////////////////////////////////////////////////////////////////////////////////////////////////////////////////////////////////////////////////////////////////////////////////////////////////////////////////////////////////////////////////////////////////////////////////////////////////////////////////////////////////////////////////////////////////////////////////////////////////////////////////////////////////////////////////////////////////////////////////////////////////////////////////////////////////////////////////////////////////////////////////////////////////////////////////////////////////////////////////////////////////////////////////////////////////////////////////////////////////////////////////////////////////////////////////////////////////////////////////////////////////////////////////////////////////////////////////////////////////////////////////////////////////////////////////////////////////////////////////////////////////////////////////////////////////////////////////////////////////////////////////////////////////////////////////////////////////////////////////////////////////////////////////////////////////////////////////////////////////////////////////////////////////////////////////////////////////////////////////////////////////////////////////////////////////////////////////////////////////////////////////////////////////////////////////////////////////////////////////////////////////////////////////////////////////////////////////////////////////////////////////////////////////////////////////////////////////////////////////////////////////////////////////////////////////////////3U4nYMAACAASURBVP////////////////////////////////////////8A////////////////////////////////////////////////////////////////////////////////////////////////////////////////////////////////////////////////////////////////////////////////////////////////////////////////////////////////////////////////////////////////////////////////////////////////////////////////////////////////////////////////////////////////////////////////////////////////////////////////////////////////////////////////////////////////////////////////////////////////////////////////////////////////////////////////////////////////////////////////////////////////////////////////////////////////////////////////////////////////////////////////////////////////////////////////////////////////////////////////////////////////////////////////////////////////////////////////////////////////////////////////////////////////////////////////////////////////////////////////////////////////////////////////////////////////////////////////////////////////////////////////////////////////////////////////////////////////////////////////////////////////////////////////////////////////////////////////////////////////////////////////////////////////////////////////////////////////////////////////////////////////////////////////////////////////////////////////////////////////////////////////////////////////////////////////////////////////////////////////////////////////////////////////////////////////////////////////////////////////////////////////////////////////////////////////////////////////////////////////////////////////////////////////////////////////////////////////////////////////////////////////////////////////////////////////////////////////////////////////////////////////////////////////////////////////////////////////////////////////////////////////////////////////////////////////////////////////////////////////////////////////////////////////////////////////////////////////////////////////////////////////////////////////////////////////////////////////////////////////////////////////////////////////////////////////////////////////////////////////////////////////////////////////////////////////////////////////////////////////////////////////////////////////////////////////////////////////////////////////////////////////////////////////////////////////////////////////////////////////////////////////////////////////////////////////////////////////////////////////AP///////////////////////////////////////////////////////////////////////////////////////////////////////////////////////////////////////////////////////////////////////////////////////////////////////////////////////////////////////////////////////////////////////////////////////////////////////////////////////////////////////////////////////////////////////////////////////////////////////////////////////////////////////////////////////////////////////////////////////////////////////////////////////////////////////////////////////////////////////////////////////////////////////////////////////////////////////////////////////////////////////////////////////////////////////////////////////////////////////////////////////////////////////////////////////////////////////////////////////////////////////////////////////////////////////////////////////////////////////////////////////////////////////////////////////////////////////////////////////////////////////////////////////////////////////////////////////////////////////////////////////////////////////////////////////////////////////////////////////////////////////////////////////////////////////////////////////////////////////////////////////////////////////////////////////////////////////////////////////////////////////////////////////////////////////////////////////////////////////////////////////////////////////////////////////////////////////////////////////////////////////////////////////////////////////////////////////////////////////////////////////////////////////////////////////////////////////////////////////////////////////////////////////////////////////////////////////////////////////////////////////////////////////////////////////////////////////////////////////////////////////////////////////////////////////////////////////////////////////////////////////////////////////////////////////////////////////////////////////////////////////////////////////////////////////////////////////////////////////////////////////////////////////////////////////////////////////////////////////////////////////////////////////////////////////////////////////////////////////////////////////////////////////////////////////////////////////////////////////////////////////////////////////////////////////////////////////////////////////////////////////////////////////////////////////////////////////////////////////////////wD///////////////////////////////////////////////////////////////////////////////////////////////////////////////////////////////////////////////////////////////////////////////////////////////////////////////////////////////////////////////////////////////////////////////////////////////////////////////////////////////////////////////////////////////////////////////////////////////////////////////////////////////////////////////////////////////////////////////////////////////////////////////////////////////////////////////////////////////////////////////////////////////////////////////////////////////////////////////////////////////////////////////////////////////////////////////////////////////////////////////////////////////////////////////////////////////////////////////////////////////////////////////////////////////////////////////////////////////////////////////////////////////////////////////////////////////////////////////////////////////////////////////////////////////////////////////////////////////////////////////////////////////////////////////////////////////////////////////////////////////////////////////////////////////////////////////////////////////////////////////////////////////////////////////////////////////////////////////////////////////////////////////////////////////////////////////////////////////////////////////////////////////////////////////////////////////////////////////////////////////////////////////////////////////////////////////////////////////////////////////////////////////////////////////////////////////////////////////////////////////////////////////////////////////////////////////////////////////////////////////////////////////////////////////////////////////////////////////////////////////////////////////////////////////////////////////////////////////////////////////////////////////////////////////////////////////////////////////////////////////////////////////////////////////////////////////////////////////////////////////////////////////////////////////////////////////////////////////////////////////////////////////////////////////////////////////////////////////////////////////////////////////////////////////////////////////////////////////////////////////////////////////////////////////////////////////////////////////////////////////////////////////////////////////////////////////////////////////////////////////8A////////////////////////////////////////////////////////////////////////////////////////////////////////////////////////////////////////////////////////////////////////////////////////////////////////////////////////////////////////////////////////////////////////////////////////////////////////////////////////////////////////////////////////////////////////////////////////////////////////////////////////////////////////////////////////////////////////////////////////////////////////////////////////////////////////////////////////////////////////////////////////////////////////////////////////////////////////////////////////////////////////////////////////////////////////////////////////////////////////////////////////////////////////////////////////////////////////////////////////////////////////////////////////////////////////////////////////////////////////////////////////////////////////////////////////////////////////////////////////////////////////////////////////////////////////////////////////////////////////////////////////////////////////////////////////////////////////////////////////////////////////////////////////////////////////////////////////////////////////////////////////////////////////////////////////////////////////////////////////////////////////////////////////////////////////////////////////////////////////////////////////////////////////////////////////////////////////////////////////////////////////////////////////////////////////////////////////////////////////////////////////////////////////////////////////////////////////////////////////////////////////////////////////////////////////////////////////////////////////////////////////////////////////////////////////////////////////////////////////////////////////////////////////////////////////////////////////////////////////////////////////////////////////////////////////////////////////////////////////////////////////////////////////////////////////////////////////////////////////////////////////////////////////////////////////////////////////////////////////////////////////////////////////////////////////////////////////////////////////////////////////////////////////////////////////////////////////////////////////////////////////////////////////////////////////////////////////////////////////////////////////////////////////////////////////////////////////////////////////////////AP//////////////////////////////////////////////////////////////////////////////////////////////////////////////////////////////////////////////////////////////////////////////////////////////////////////////////////////////////////////////////////////////////////////////////////////////////////////////////////////////////////////////////////////////////////////////////////////////////////////////////////////////////////////////////////////////////////////////////////////////////////////////////////////////////////////////////////////////////////////////////////////////////////////////////////////////////////////////////////////////////////////////////////////////////////////////////////////////////////////////////////////////////////////////////////////////////////////////////////////////////////////////////////////////////////////////////////////////////////////////////////////////////////////////////////////////////////////////////////////////////////////////////////////////////////////////////////////////////////////////////////////////////////////////////////////////////////////////////////////////////////////////////////////////////////////////////////////////////////////////////////////////////////////////////////////////////////////////////////////O6ZasgAAH3RJREFU/////////////////////////////////////////////////////////////////////////////////////////////////////////////////////////////////////////////////////////////////////////////////////////////////////////////////////////////////////////////////////////////////////////////////////////////////////////////////////////////////////////////////////////////////////////////////////////////////////////////////////////////////////////////////////////////////////////////////////////////////////////////////////////////////////////////////////////////////////////////////////////////////////////////////////////////////////////////////////////////////////////////////////////////////////////////////////////////////////////////////////////////////////////////////////////////////////////////////////////////////////////////////////////////////////////////////////////////////////////////////////////////////////////////////////////////////////////////////////////////////////////////////////////////////////////////////////////////////////////////////////////////////////////////////////////////////////////////////////////////////////wD///////////////////////////////////////////////////////////////////////////////////////////////////////////////////////////////////////////////////////////////////////////////////////////////////////////////////////////////////////////////////////////////////////////////////////////////////////////////////////////////////////////////////////////////////////////////////////////////////////////////////////////////////////////////////////////////////////////////////////////////////////////////////////////////////////////////////////////////////////////////////////////////////////////////////////////////////////////////////////////////////////////////////////////////////////////////////////////////////////////////////////////////////////////////////////////////////////////////////////////////////////////////////////////////////////////////////////////////////////////////////////////////////////////////////////////////////////////////////////////////////////////////////////////////////////////////////////////////////////////////////////////////////////////////////////////////////////////////////////////////////////////////////////////////////////////////////////////////////////////////////////////////////////////////////////////////////////////////////////////////////////////////////////////////////////////////////////////////////////////////////////////////////////////////////////////////////////////////////////////////////////////////////////////////////////////////////////////////////////////////////////////////////////////////////////////////////////////////////////////////////////////////////////////////////////////////////////////////////////////////////////////////////////////////////////////////////////////////////////////////////////////////////////////////////////////////////////////////////////////////////////////////////////////////////////////////////////////////////////////////////////////////////////////////////////////////////////////////////////////////////////////////////////////////////////////////////////////////////////////////////////////////////////////////////////////////////////////////////////////////////////////////////////////////////////////////////////////////////////////////////////////////////////////////////////////////////////////////////////////////////////////////////////////////////////////////////////////////////////////////8A////////////////////////////////////////////////////////////////////////////////////////////////////////////////////////////////////////////////////////////////////////////////////////////////////////////////////////////////////////////////////////////////////////////////////////////////////////////////////////////////////////////////////////////////////////////////////////////////////////////////////////////////////////////////////////////////////////////////////////////////////////////////////////////////////////////////////////////////////////////////////////////////////////////////////////////////////////////////////////////////////////////////////////////////////////////////////////////////////////////////////////////////////////////////////////////////////////////////////////////////////////////////////////////////////////////////////////////////////////////////////////////////////////////////////////////////////////////////////////////////////////////////////////////////////////////////////////////////////////////////////////////////////////////////////////////////////////////////////////////////////////////////////////////////////////////////////////////////////////////////////////////////////////////////////////////////////////////////////////////////////////////////////////////////////////////////////////////////////////////////////////////////////////////////////////////////////////////////////////////////////////////////////////////////////////////////////////////////////////////////////////////////////////////////////////////////////////////////////////////////////////////////////////////////////////////////////////////////////////////////////////////////////////////////////////////////////////////////////////////////////////////////////////////////////////////////////////////////////////////////////////////////////////////////////////////////////////////////////////////////////////////////////////////////////////////////////////////////////////////////////////////////////////////////////////////////////////////////////////////////////////////////////////////////////////////////////////////////////////////////////////////////////////////////////////////////////////////////////////////////////////////////////////////////////////////////////////////////////////////////////////////////////////////////////////////////////////////////////////////////AP///////////////////////////////////////////////////////////////////////////////////////////////////////////////////////////////////////////////////////////////////////////////////////////////////////////////////////////////////////////////////////////////////////////////////////////////////////////////////////////////////////////////////////////////////////////////////////////////////////////////////////////////////////////////////////////////////////////////////////////////////////////////////////////////////////////////////////////////////////////////////////////////////////////////////////////////////////////////////////////////////////////////////////////////////////////////////////////////////////////////////////////////////////////////////////////////////////////////////////////////////////////////////////////////////////////////////////////////////////////////////////////////////////////////////////////////////////////////////////////////////////////////////////////////////////////////////////////////////////////////////////////////////////////////////////////////////////////////////////////////////////////////////////////////////////////////////////////////////////////////////////////////////////////////////////////////////////////////////////////////////////////////////////////////////////////////////////////////////////////////////////////////////////////////////////////////////////////////////////////////////////////////////////////////////////////////////////////////////////////////////////////////////////////////////////////////////////////////////////////////////////////////////////////////////////////////////////////////////////////////////////////////////////////////////////////////////////////////////////////////////////////////////////////////////////////////////////////////////////////////////////////////////////////////////////////////////////////////////////////////////////////////////////////////////////////////////////////////////////////////////////////////////////////////////////////////////////////////////////////////////////////////////////////////////////////////////////////////////////////////////////////////////////////////////////////////////////////////////////////////////////////////////////////////////////////////////////////////////////////////////////////////////////////////////////////////////////////////////////////////wD///////////////////////////////////////////////////////////////////////////////////////////////////////////////////////////////////////////////////////////////////////////////////////////////////////////////////////////////////////////////////////////////////////////////////////////////////////////////////////////////////////////////////////////////////////////////////////////////////////////////////////////////////////////////////////////////////////////////////////////////////////////////////////////////////////////////////////////////////////////////////////////////////////////////////////////////////////////////////////////////////////////////////////////////////////////////////////////////////////////////////////////////////////////////////////////////////////////////////////////////////////////////////////////////////////////////////////////////////////////////////////////////////////////////////////////////////////////////////////////////////////////////////////////////////////////////////////////////////////////////////////////////////////////////////////////////////////////////////////////////////////////////////////////////////////////////////////////////////////////////////////////////////////////////////////////////////////////////////////////////////////////////////////////////////////////////////////////////////////////////////////////////////////////////////////////////////////////////////////////////////////////////////////////////////////////////////////////////////////////////////////////////////////////////////////////////////////////////////////////////////////////////////////////////////////////////////////////////////////////////////////////////////////////////////////////////////////////////////////////////////////////////////////////////////////////////////////////////////////////////////////////////////////////////////////////////////////////////////////////////////////////////////////////////////////////////////////////////////////////////////////////////////////////////////////////////////////////////////////////////////////////////////////////////////////////////////////////////////////////////////////////////////////////////////////////////////////////////////////////////////////////////////////////////////////////////////////////////////////////////////////////////////////////////////////////////////////////////////////////////8bUSQZ8de4AQAAAABJRU5ErkJggg==" id="22" name="Picture"/>
                    <pic:cNvPicPr>
                      <a:picLocks noChangeArrowheads="1" noChangeAspect="1"/>
                    </pic:cNvPicPr>
                  </pic:nvPicPr>
                  <pic:blipFill>
                    <a:blip r:embed="rId20"/>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Various ways to authenticate over multifactor authentication, including a username and password, keys, smart cards, and certificates.</w:t>
      </w:r>
    </w:p>
    <w:p>
      <w:pPr>
        <w:pStyle w:val="BodyText"/>
      </w:pPr>
      <w:r>
        <w:t xml:space="preserve">Multifactor authentication increases identity security by limiting the impact of credential exposure (for example, stolen usernames and passwords). With multifactor authentication enabled, an attacker who has a user’s password would also need to have possession of their phone or their fingerprint to fully authenticate.</w:t>
      </w:r>
    </w:p>
    <w:p>
      <w:pPr>
        <w:pStyle w:val="BodyText"/>
      </w:pPr>
      <w:r>
        <w:t xml:space="preserve">Compare multifactor authentication with single-factor authentication. Under single-factor authentication, an attacker would need only a username and password to authenticate. Multifactor authentication should be enabled wherever possible because it adds enormous benefits to security.</w:t>
      </w:r>
    </w:p>
    <w:p>
      <w:pPr>
        <w:pStyle w:val="BodyText"/>
      </w:pPr>
      <w:r>
        <w:t xml:space="preserve">Azure AD Multi-Factor Authentication is a Microsoft service that provides multifactor authentication capabilities. Azure AD Multi-Factor Authentication enables users to choose an additional form of authentication during sign-in, such as a phone call or mobile app notification.</w:t>
      </w:r>
    </w:p>
    <w:p>
      <w:pPr>
        <w:pStyle w:val="BodyText"/>
      </w:pPr>
      <w:r>
        <w:t xml:space="preserve">These services provide Azure AD Multi-Factor Authentication capabilities:</w:t>
      </w:r>
    </w:p>
    <w:p>
      <w:pPr>
        <w:numPr>
          <w:ilvl w:val="0"/>
          <w:numId w:val="1003"/>
        </w:numPr>
      </w:pPr>
      <w:r>
        <w:rPr>
          <w:bCs/>
          <w:b/>
        </w:rPr>
        <w:t xml:space="preserve">Azure Active Directory</w:t>
      </w:r>
    </w:p>
    <w:p>
      <w:pPr>
        <w:numPr>
          <w:ilvl w:val="0"/>
          <w:numId w:val="1000"/>
        </w:numPr>
      </w:pPr>
      <w:r>
        <w:t xml:space="preserve">The Azure Active Directory free edition enables Azure AD Multi-Factor Authentication for administrators with the</w:t>
      </w:r>
      <w:r>
        <w:t xml:space="preserve"> </w:t>
      </w:r>
      <w:r>
        <w:rPr>
          <w:iCs/>
          <w:i/>
        </w:rPr>
        <w:t xml:space="preserve">global admin</w:t>
      </w:r>
      <w:r>
        <w:t xml:space="preserve"> </w:t>
      </w:r>
      <w:r>
        <w:t xml:space="preserve">level of access, via the Microsoft Authenticator app, phone call, or SMS code. You can also enforce Azure AD Multi-Factor Authentication for all users via the Microsoft Authenticator app only, by enabling</w:t>
      </w:r>
      <w:r>
        <w:t xml:space="preserve"> </w:t>
      </w:r>
      <w:r>
        <w:rPr>
          <w:iCs/>
          <w:i/>
        </w:rPr>
        <w:t xml:space="preserve">security defaults</w:t>
      </w:r>
      <w:r>
        <w:t xml:space="preserve"> </w:t>
      </w:r>
      <w:r>
        <w:t xml:space="preserve">in your Azure AD tenant.</w:t>
      </w:r>
    </w:p>
    <w:p>
      <w:pPr>
        <w:numPr>
          <w:ilvl w:val="0"/>
          <w:numId w:val="1000"/>
        </w:numPr>
      </w:pPr>
      <w:r>
        <w:t xml:space="preserve">Azure Active Directory Premium (P1 or P2 licenses) allows for comprehensive and granular configuration of Azure AD Multi-Factor Authentication through Conditional Access policies (explained shortly).</w:t>
      </w:r>
    </w:p>
    <w:p>
      <w:pPr>
        <w:numPr>
          <w:ilvl w:val="0"/>
          <w:numId w:val="1003"/>
        </w:numPr>
      </w:pPr>
      <w:r>
        <w:rPr>
          <w:bCs/>
          <w:b/>
        </w:rPr>
        <w:t xml:space="preserve">Multifactor authentication for Office 365</w:t>
      </w:r>
    </w:p>
    <w:p>
      <w:pPr>
        <w:numPr>
          <w:ilvl w:val="0"/>
          <w:numId w:val="1000"/>
        </w:numPr>
      </w:pPr>
      <w:r>
        <w:t xml:space="preserve">A subset of Azure AD Multi-Factor Authentication capabilities is part of your Office 365 subscription.</w:t>
      </w:r>
    </w:p>
    <w:p>
      <w:pPr>
        <w:pStyle w:val="FirstParagraph"/>
      </w:pPr>
      <w:r>
        <w:t xml:space="preserve">For more information on licenses and Azure AD Multi-Factor Authentication capabilities, see</w:t>
      </w:r>
      <w:r>
        <w:t xml:space="preserve"> </w:t>
      </w:r>
      <w:hyperlink r:id="rId23">
        <w:r>
          <w:rPr>
            <w:rStyle w:val="Hyperlink"/>
          </w:rPr>
          <w:t xml:space="preserve">Available versions of Azure AD Multi-Factor Authentication</w:t>
        </w:r>
      </w:hyperlink>
      <w:r>
        <w:t xml:space="preserve">.</w:t>
      </w:r>
    </w:p>
    <w:bookmarkEnd w:id="24"/>
    <w:bookmarkStart w:id="30" w:name="whats-conditional-access"/>
    <w:p>
      <w:pPr>
        <w:pStyle w:val="Heading2"/>
      </w:pPr>
      <w:r>
        <w:t xml:space="preserve">What’s Conditional Access?</w:t>
      </w:r>
    </w:p>
    <w:p>
      <w:pPr>
        <w:pStyle w:val="FirstParagraph"/>
      </w:pPr>
      <w:r>
        <w:t xml:space="preserve">Conditional Access is a tool that Azure Active Directory uses to allow (or deny) access to resources based on identity</w:t>
      </w:r>
      <w:r>
        <w:t xml:space="preserve"> </w:t>
      </w:r>
      <w:r>
        <w:rPr>
          <w:iCs/>
          <w:i/>
        </w:rPr>
        <w:t xml:space="preserve">signals</w:t>
      </w:r>
      <w:r>
        <w:t xml:space="preserve">. These signals include who the user is, where the user is, and what device the user is requesting access from.</w:t>
      </w:r>
    </w:p>
    <w:p>
      <w:pPr>
        <w:pStyle w:val="BodyText"/>
      </w:pPr>
      <w:r>
        <w:t xml:space="preserve">Conditional Access helps IT administrators:</w:t>
      </w:r>
    </w:p>
    <w:p>
      <w:pPr>
        <w:numPr>
          <w:ilvl w:val="0"/>
          <w:numId w:val="1004"/>
        </w:numPr>
        <w:pStyle w:val="Compact"/>
      </w:pPr>
      <w:r>
        <w:t xml:space="preserve">Empower users to be productive wherever and whenever.</w:t>
      </w:r>
    </w:p>
    <w:p>
      <w:pPr>
        <w:numPr>
          <w:ilvl w:val="0"/>
          <w:numId w:val="1004"/>
        </w:numPr>
        <w:pStyle w:val="Compact"/>
      </w:pPr>
      <w:r>
        <w:t xml:space="preserve">Protect the organization’s assets.</w:t>
      </w:r>
    </w:p>
    <w:p>
      <w:pPr>
        <w:pStyle w:val="FirstParagraph"/>
      </w:pPr>
      <w:r>
        <w:t xml:space="preserve">Conditional Access also provides a more granular multifactor authentication experience for users. For example, a user might not be challenged for second authentication factor if they’re at a known location. However, they might be challenged for a second authentication factor if their sign-in signals are unusual or they’re at an unexpected location.</w:t>
      </w:r>
    </w:p>
    <w:p>
      <w:pPr>
        <w:pStyle w:val="BodyText"/>
      </w:pPr>
      <w:r>
        <w:t xml:space="preserve">During sign-in, Conditional Access collects signals from the user, makes decisions based on those signals, and then enforces that decision by allowing or denying the access request or challenging for a multifactor authentication response.</w:t>
      </w:r>
    </w:p>
    <w:p>
      <w:pPr>
        <w:pStyle w:val="BodyText"/>
      </w:pPr>
      <w:r>
        <w:t xml:space="preserve">Here’s a diagram that illustrates this flow:</w:t>
      </w:r>
    </w:p>
    <w:p>
      <w:pPr>
        <w:pStyle w:val="CaptionedFigure"/>
      </w:pPr>
      <w:r>
        <w:drawing>
          <wp:inline>
            <wp:extent cx="5334000" cy="1383926"/>
            <wp:effectExtent b="0" l="0" r="0" t="0"/>
            <wp:docPr descr="A flow diagram that shows how signals inform decisions, which become enforcement policies." title="" id="26" name="Picture"/>
            <a:graphic>
              <a:graphicData uri="http://schemas.openxmlformats.org/drawingml/2006/picture">
                <pic:pic>
                  <pic:nvPicPr>
                    <pic:cNvPr descr="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" id="27" name="Picture"/>
                    <pic:cNvPicPr>
                      <a:picLocks noChangeArrowheads="1" noChangeAspect="1"/>
                    </pic:cNvPicPr>
                  </pic:nvPicPr>
                  <pic:blipFill>
                    <a:blip r:embed="rId25"/>
                    <a:stretch>
                      <a:fillRect/>
                    </a:stretch>
                  </pic:blipFill>
                  <pic:spPr bwMode="auto">
                    <a:xfrm>
                      <a:off x="0" y="0"/>
                      <a:ext cx="5334000" cy="1383926"/>
                    </a:xfrm>
                    <a:prstGeom prst="rect">
                      <a:avLst/>
                    </a:prstGeom>
                    <a:noFill/>
                    <a:ln w="9525">
                      <a:noFill/>
                      <a:headEnd/>
                      <a:tailEnd/>
                    </a:ln>
                  </pic:spPr>
                </pic:pic>
              </a:graphicData>
            </a:graphic>
          </wp:inline>
        </w:drawing>
      </w:r>
    </w:p>
    <w:p>
      <w:pPr>
        <w:pStyle w:val="ImageCaption"/>
      </w:pPr>
      <w:r>
        <w:t xml:space="preserve">A flow diagram that shows how signals inform decisions, which become enforcement policies.</w:t>
      </w:r>
    </w:p>
    <w:p>
      <w:pPr>
        <w:pStyle w:val="BodyText"/>
      </w:pPr>
      <w:r>
        <w:t xml:space="preserve">Here, the signal might be the user’s location, the user’s device, or the application that the user is trying to access.</w:t>
      </w:r>
    </w:p>
    <w:p>
      <w:pPr>
        <w:pStyle w:val="BodyText"/>
      </w:pPr>
      <w:r>
        <w:t xml:space="preserve">Based on these signals, the decision might be to allow full access if the user is signing in from their usual location. If the user is signing in from an unusual location or a location that’s marked as high risk, then access might be blocked entirely or possibly granted after the user provides a second form of authentication.</w:t>
      </w:r>
    </w:p>
    <w:p>
      <w:pPr>
        <w:pStyle w:val="BodyText"/>
      </w:pPr>
      <w:r>
        <w:t xml:space="preserve">Enforcement is the action that carries out the decision. For example, the action is to allow access or require the user to provide a second form of authentication.</w:t>
      </w:r>
    </w:p>
    <w:bookmarkStart w:id="28" w:name="when-can-i-use-conditional-access"/>
    <w:p>
      <w:pPr>
        <w:pStyle w:val="Heading3"/>
      </w:pPr>
      <w:r>
        <w:t xml:space="preserve">When can I use Conditional Access?</w:t>
      </w:r>
    </w:p>
    <w:p>
      <w:pPr>
        <w:pStyle w:val="FirstParagraph"/>
      </w:pPr>
      <w:r>
        <w:t xml:space="preserve">Conditional Access is useful when you need to:</w:t>
      </w:r>
    </w:p>
    <w:p>
      <w:pPr>
        <w:numPr>
          <w:ilvl w:val="0"/>
          <w:numId w:val="1005"/>
        </w:numPr>
      </w:pPr>
      <w:r>
        <w:t xml:space="preserve">Require multifactor authentication to access an application.</w:t>
      </w:r>
    </w:p>
    <w:p>
      <w:pPr>
        <w:numPr>
          <w:ilvl w:val="0"/>
          <w:numId w:val="1000"/>
        </w:numPr>
      </w:pPr>
      <w:r>
        <w:t xml:space="preserve">You can configure whether all users require multifactor authentication or only certain users, such as administrators.</w:t>
      </w:r>
    </w:p>
    <w:p>
      <w:pPr>
        <w:numPr>
          <w:ilvl w:val="0"/>
          <w:numId w:val="1000"/>
        </w:numPr>
      </w:pPr>
      <w:r>
        <w:t xml:space="preserve">You can also configure whether multifactor authentication applies to access from all networks or only untrusted networks.</w:t>
      </w:r>
    </w:p>
    <w:p>
      <w:pPr>
        <w:numPr>
          <w:ilvl w:val="0"/>
          <w:numId w:val="1005"/>
        </w:numPr>
      </w:pPr>
      <w:r>
        <w:t xml:space="preserve">Require access to services only through approved client applications.</w:t>
      </w:r>
    </w:p>
    <w:p>
      <w:pPr>
        <w:numPr>
          <w:ilvl w:val="0"/>
          <w:numId w:val="1000"/>
        </w:numPr>
      </w:pPr>
      <w:r>
        <w:t xml:space="preserve">For example, you might want to allow users to access Office 365 services from a mobile device as long as they use approved client apps, like the Outlook mobile app.</w:t>
      </w:r>
    </w:p>
    <w:p>
      <w:pPr>
        <w:numPr>
          <w:ilvl w:val="0"/>
          <w:numId w:val="1005"/>
        </w:numPr>
      </w:pPr>
      <w:r>
        <w:t xml:space="preserve">Require users to access your application only from managed devices.</w:t>
      </w:r>
    </w:p>
    <w:p>
      <w:pPr>
        <w:numPr>
          <w:ilvl w:val="0"/>
          <w:numId w:val="1000"/>
        </w:numPr>
      </w:pPr>
      <w:r>
        <w:t xml:space="preserve">A</w:t>
      </w:r>
      <w:r>
        <w:t xml:space="preserve"> </w:t>
      </w:r>
      <w:r>
        <w:rPr>
          <w:iCs/>
          <w:i/>
        </w:rPr>
        <w:t xml:space="preserve">managed device</w:t>
      </w:r>
      <w:r>
        <w:t xml:space="preserve"> </w:t>
      </w:r>
      <w:r>
        <w:t xml:space="preserve">is a device that meets your standards for security and compliance.</w:t>
      </w:r>
    </w:p>
    <w:p>
      <w:pPr>
        <w:numPr>
          <w:ilvl w:val="0"/>
          <w:numId w:val="1005"/>
        </w:numPr>
      </w:pPr>
      <w:r>
        <w:t xml:space="preserve">Block access from untrusted sources, such as access from unknown or unexpected locations.</w:t>
      </w:r>
    </w:p>
    <w:p>
      <w:pPr>
        <w:pStyle w:val="FirstParagraph"/>
      </w:pPr>
      <w:r>
        <w:t xml:space="preserve">Conditional Access comes with a</w:t>
      </w:r>
      <w:r>
        <w:t xml:space="preserve"> </w:t>
      </w:r>
      <w:r>
        <w:rPr>
          <w:iCs/>
          <w:i/>
        </w:rPr>
        <w:t xml:space="preserve">What If</w:t>
      </w:r>
      <w:r>
        <w:t xml:space="preserve"> </w:t>
      </w:r>
      <w:r>
        <w:t xml:space="preserve">tool, which helps you plan and troubleshoot your Conditional Access policies. You can use this tool to model your proposed Conditional Access policies across recent sign-in attempts from your users to see what the impact would have been if those policies had been enabled. The What If tool enables you to test your proposed Conditional Access policies before you implement them.</w:t>
      </w:r>
    </w:p>
    <w:bookmarkEnd w:id="28"/>
    <w:bookmarkStart w:id="29" w:name="where-is-conditional-access-available"/>
    <w:p>
      <w:pPr>
        <w:pStyle w:val="Heading3"/>
      </w:pPr>
      <w:r>
        <w:t xml:space="preserve">Where is Conditional Access available?</w:t>
      </w:r>
    </w:p>
    <w:p>
      <w:pPr>
        <w:pStyle w:val="FirstParagraph"/>
      </w:pPr>
      <w:r>
        <w:t xml:space="preserve">To use Conditional Access, you need an Azure AD Premium P1 or P2 license. If you have a Microsoft 365 Business Premium license, you also have access to Conditional Access featur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hyperlink" Id="rId23" Target="https://docs.microsoft.com/en-us/azure/active-directory/authentication/concept-mfa-licensing#available-versions-of-azure-multi-factor-authentication?azure-portal=true" TargetMode="External" /></Relationships>
</file>

<file path=word/_rels/footnotes.xml.rels><?xml version="1.0" encoding="UTF-8"?><Relationships xmlns="http://schemas.openxmlformats.org/package/2006/relationships"><Relationship Type="http://schemas.openxmlformats.org/officeDocument/2006/relationships/hyperlink" Id="rId23" Target="https://docs.microsoft.com/en-us/azure/active-directory/authentication/concept-mfa-licensing#available-versions-of-azure-multi-factor-authentication?azure-portal=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09:16:23Z</dcterms:created>
  <dcterms:modified xsi:type="dcterms:W3CDTF">2022-04-22T09:16:23Z</dcterms:modified>
</cp:coreProperties>
</file>

<file path=docProps/custom.xml><?xml version="1.0" encoding="utf-8"?>
<Properties xmlns="http://schemas.openxmlformats.org/officeDocument/2006/custom-properties" xmlns:vt="http://schemas.openxmlformats.org/officeDocument/2006/docPropsVTypes"/>
</file>